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BACA1" w14:textId="00053C88" w:rsidR="001B0738" w:rsidRPr="009B19E5" w:rsidRDefault="00BF7EAB" w:rsidP="007D4DEF">
      <w:pPr>
        <w:spacing w:after="0" w:line="240" w:lineRule="auto"/>
        <w:rPr>
          <w:rFonts w:cstheme="minorHAnsi"/>
          <w:sz w:val="20"/>
          <w:szCs w:val="20"/>
          <w:lang w:bidi="fa-IR"/>
        </w:rPr>
      </w:pPr>
      <w:r>
        <w:rPr>
          <w:rFonts w:cstheme="minorHAnsi"/>
          <w:sz w:val="20"/>
          <w:szCs w:val="20"/>
          <w:lang w:bidi="fa-IR"/>
        </w:rPr>
        <w:t>Supplementary Table 1</w:t>
      </w:r>
      <w:r w:rsidR="001B0738" w:rsidRPr="009B19E5">
        <w:rPr>
          <w:rFonts w:cstheme="minorHAnsi"/>
          <w:sz w:val="20"/>
          <w:szCs w:val="20"/>
          <w:lang w:bidi="fa-IR"/>
        </w:rPr>
        <w:t xml:space="preserve">: </w:t>
      </w:r>
      <w:r>
        <w:rPr>
          <w:rFonts w:cstheme="minorHAnsi"/>
          <w:sz w:val="20"/>
          <w:szCs w:val="20"/>
          <w:lang w:bidi="fa-IR"/>
        </w:rPr>
        <w:t>Pairwise comparisons of IPSS scores at different time point</w:t>
      </w:r>
      <w:r w:rsidR="00822BA4">
        <w:rPr>
          <w:rFonts w:cs="Arial"/>
          <w:sz w:val="20"/>
          <w:szCs w:val="20"/>
          <w:lang w:bidi="fa-IR"/>
        </w:rPr>
        <w:t>s</w:t>
      </w:r>
      <w:bookmarkStart w:id="0" w:name="_GoBack"/>
      <w:bookmarkEnd w:id="0"/>
      <w:r>
        <w:rPr>
          <w:rFonts w:cstheme="minorHAnsi"/>
          <w:sz w:val="20"/>
          <w:szCs w:val="20"/>
          <w:lang w:bidi="fa-IR"/>
        </w:rPr>
        <w:t xml:space="preserve"> in each group</w:t>
      </w:r>
    </w:p>
    <w:tbl>
      <w:tblPr>
        <w:tblStyle w:val="TableGrid"/>
        <w:tblW w:w="5755" w:type="dxa"/>
        <w:tblLook w:val="04A0" w:firstRow="1" w:lastRow="0" w:firstColumn="1" w:lastColumn="0" w:noHBand="0" w:noVBand="1"/>
      </w:tblPr>
      <w:tblGrid>
        <w:gridCol w:w="4765"/>
        <w:gridCol w:w="990"/>
      </w:tblGrid>
      <w:tr w:rsidR="00BF7EAB" w:rsidRPr="009B19E5" w14:paraId="483D1090" w14:textId="29FA92D5" w:rsidTr="00BF7EAB">
        <w:trPr>
          <w:trHeight w:hRule="exact" w:val="259"/>
        </w:trPr>
        <w:tc>
          <w:tcPr>
            <w:tcW w:w="476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FBA89A8" w14:textId="1199C861" w:rsidR="00BF7EAB" w:rsidRPr="009B19E5" w:rsidRDefault="00BF7EAB" w:rsidP="00CD5075">
            <w:pPr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>Tamsulosin</w:t>
            </w:r>
          </w:p>
        </w:tc>
        <w:tc>
          <w:tcPr>
            <w:tcW w:w="99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CDFB658" w14:textId="0B753C98" w:rsidR="00BF7EAB" w:rsidRPr="00410491" w:rsidRDefault="00BF7EAB" w:rsidP="00CD5075">
            <w:pPr>
              <w:jc w:val="center"/>
              <w:rPr>
                <w:sz w:val="20"/>
                <w:szCs w:val="20"/>
                <w:rtl/>
                <w:lang w:bidi="fa-IR"/>
              </w:rPr>
            </w:pPr>
            <w:r w:rsidRPr="009B19E5">
              <w:rPr>
                <w:rFonts w:cstheme="minorHAnsi"/>
                <w:sz w:val="20"/>
                <w:szCs w:val="20"/>
                <w:lang w:bidi="fa-IR"/>
              </w:rPr>
              <w:t>P-value</w:t>
            </w:r>
            <w:r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*</w:t>
            </w:r>
          </w:p>
        </w:tc>
      </w:tr>
      <w:tr w:rsidR="00BF7EAB" w:rsidRPr="009B19E5" w14:paraId="19F1D81E" w14:textId="14A00474" w:rsidTr="00BF7EAB">
        <w:trPr>
          <w:trHeight w:hRule="exact" w:val="259"/>
        </w:trPr>
        <w:tc>
          <w:tcPr>
            <w:tcW w:w="476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F10FFE2" w14:textId="707151CE" w:rsidR="00BF7EAB" w:rsidRPr="009B19E5" w:rsidRDefault="00BF7EAB" w:rsidP="006C0FCE">
            <w:pPr>
              <w:spacing w:line="480" w:lineRule="auto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>IPSS at baseline with 1 month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9D794C8" w14:textId="0092EFB1" w:rsidR="00BF7EAB" w:rsidRPr="009B19E5" w:rsidRDefault="00DA2064" w:rsidP="006C0FCE">
            <w:pPr>
              <w:jc w:val="center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>&lt;0.001</w:t>
            </w:r>
          </w:p>
        </w:tc>
      </w:tr>
      <w:tr w:rsidR="00BF7EAB" w:rsidRPr="009B19E5" w14:paraId="7D8B685F" w14:textId="77777777" w:rsidTr="00BF7EAB">
        <w:trPr>
          <w:trHeight w:hRule="exact" w:val="259"/>
        </w:trPr>
        <w:tc>
          <w:tcPr>
            <w:tcW w:w="476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677E6B8" w14:textId="16A3D6FD" w:rsidR="00BF7EAB" w:rsidRPr="009B19E5" w:rsidRDefault="00BF7EAB" w:rsidP="006C0FCE">
            <w:pPr>
              <w:spacing w:line="480" w:lineRule="auto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>IPSS at baseline with 3 months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1EFAE1" w14:textId="51348BC7" w:rsidR="00BF7EAB" w:rsidRPr="009B19E5" w:rsidRDefault="00DA2064" w:rsidP="006C0FCE">
            <w:pPr>
              <w:jc w:val="center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>&lt;0.001</w:t>
            </w:r>
          </w:p>
        </w:tc>
      </w:tr>
      <w:tr w:rsidR="00BF7EAB" w:rsidRPr="009B19E5" w14:paraId="35BC4C4A" w14:textId="77777777" w:rsidTr="00BF7EAB">
        <w:trPr>
          <w:trHeight w:hRule="exact" w:val="259"/>
        </w:trPr>
        <w:tc>
          <w:tcPr>
            <w:tcW w:w="476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7492F70" w14:textId="3DF1E5D3" w:rsidR="00BF7EAB" w:rsidRPr="009B19E5" w:rsidRDefault="00BF7EAB" w:rsidP="00D31942">
            <w:pPr>
              <w:spacing w:line="480" w:lineRule="auto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 xml:space="preserve">IPSS at 1 month with 3 months 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69037E0" w14:textId="5FF5C702" w:rsidR="00BF7EAB" w:rsidRPr="009B19E5" w:rsidRDefault="00DA2064" w:rsidP="006C0FCE">
            <w:pPr>
              <w:jc w:val="center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>0.001</w:t>
            </w:r>
          </w:p>
        </w:tc>
      </w:tr>
      <w:tr w:rsidR="00BF7EAB" w:rsidRPr="009B19E5" w14:paraId="3BD24291" w14:textId="77777777" w:rsidTr="00BF7EAB">
        <w:trPr>
          <w:trHeight w:hRule="exact" w:val="259"/>
        </w:trPr>
        <w:tc>
          <w:tcPr>
            <w:tcW w:w="4765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center"/>
          </w:tcPr>
          <w:p w14:paraId="7F9220D7" w14:textId="28CAC8A6" w:rsidR="00BF7EAB" w:rsidRDefault="00BF7EAB" w:rsidP="00D31942">
            <w:pPr>
              <w:spacing w:line="480" w:lineRule="auto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 xml:space="preserve">Pumpkin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</w:tcPr>
          <w:p w14:paraId="1DA77222" w14:textId="6978AB27" w:rsidR="00BF7EAB" w:rsidRPr="009B19E5" w:rsidRDefault="00BF7EAB" w:rsidP="006C0FCE">
            <w:pPr>
              <w:jc w:val="center"/>
              <w:rPr>
                <w:rFonts w:cstheme="minorHAnsi"/>
                <w:sz w:val="20"/>
                <w:szCs w:val="20"/>
                <w:lang w:bidi="fa-IR"/>
              </w:rPr>
            </w:pPr>
          </w:p>
        </w:tc>
      </w:tr>
      <w:tr w:rsidR="00DA2064" w:rsidRPr="009B19E5" w14:paraId="66D005C0" w14:textId="77777777" w:rsidTr="00BF7EAB">
        <w:trPr>
          <w:trHeight w:hRule="exact" w:val="259"/>
        </w:trPr>
        <w:tc>
          <w:tcPr>
            <w:tcW w:w="4765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C7FE85E" w14:textId="7526C1A1" w:rsidR="00DA2064" w:rsidRDefault="00DA2064" w:rsidP="00DA2064">
            <w:pPr>
              <w:spacing w:line="480" w:lineRule="auto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>IPSS at baseline with 1 month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B0E1888" w14:textId="32315330" w:rsidR="00DA2064" w:rsidRPr="009B19E5" w:rsidRDefault="00DA2064" w:rsidP="00DA2064">
            <w:pPr>
              <w:jc w:val="center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>&lt;0.001</w:t>
            </w:r>
          </w:p>
        </w:tc>
      </w:tr>
      <w:tr w:rsidR="00DA2064" w:rsidRPr="009B19E5" w14:paraId="6A636B3D" w14:textId="77777777" w:rsidTr="00BF7EAB">
        <w:trPr>
          <w:trHeight w:hRule="exact" w:val="259"/>
        </w:trPr>
        <w:tc>
          <w:tcPr>
            <w:tcW w:w="476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E40A6F4" w14:textId="11B8DC31" w:rsidR="00DA2064" w:rsidRDefault="00DA2064" w:rsidP="00DA2064">
            <w:pPr>
              <w:spacing w:line="480" w:lineRule="auto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>IPSS at baseline with 3 months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BDB8B2" w14:textId="29513354" w:rsidR="00DA2064" w:rsidRPr="009B19E5" w:rsidRDefault="00DA2064" w:rsidP="00DA2064">
            <w:pPr>
              <w:jc w:val="center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>&lt;0.001</w:t>
            </w:r>
          </w:p>
        </w:tc>
      </w:tr>
      <w:tr w:rsidR="00BF7EAB" w:rsidRPr="009B19E5" w14:paraId="04519529" w14:textId="77777777" w:rsidTr="00BF7EAB">
        <w:trPr>
          <w:trHeight w:hRule="exact" w:val="259"/>
        </w:trPr>
        <w:tc>
          <w:tcPr>
            <w:tcW w:w="476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/>
              <w:right w:val="single" w:sz="4" w:space="0" w:color="FFFFFF" w:themeColor="background1"/>
            </w:tcBorders>
            <w:vAlign w:val="center"/>
          </w:tcPr>
          <w:p w14:paraId="23DAD67C" w14:textId="73A92F6D" w:rsidR="00BF7EAB" w:rsidRDefault="00BF7EAB" w:rsidP="00BF7EAB">
            <w:pPr>
              <w:spacing w:line="480" w:lineRule="auto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 xml:space="preserve">IPSS at 1 month with 3 months </w:t>
            </w:r>
          </w:p>
        </w:tc>
        <w:tc>
          <w:tcPr>
            <w:tcW w:w="99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00000"/>
              <w:right w:val="single" w:sz="4" w:space="0" w:color="FFFFFF" w:themeColor="background1"/>
            </w:tcBorders>
          </w:tcPr>
          <w:p w14:paraId="7C347AA2" w14:textId="1BA02358" w:rsidR="00BF7EAB" w:rsidRPr="009B19E5" w:rsidRDefault="00DA2064" w:rsidP="00BF7EAB">
            <w:pPr>
              <w:jc w:val="center"/>
              <w:rPr>
                <w:rFonts w:cstheme="minorHAnsi"/>
                <w:sz w:val="20"/>
                <w:szCs w:val="20"/>
                <w:lang w:bidi="fa-IR"/>
              </w:rPr>
            </w:pPr>
            <w:r>
              <w:rPr>
                <w:rFonts w:cstheme="minorHAnsi"/>
                <w:sz w:val="20"/>
                <w:szCs w:val="20"/>
                <w:lang w:bidi="fa-IR"/>
              </w:rPr>
              <w:t>0.018</w:t>
            </w:r>
          </w:p>
        </w:tc>
      </w:tr>
    </w:tbl>
    <w:p w14:paraId="2FDC7F28" w14:textId="43E52F44" w:rsidR="00F674E6" w:rsidRDefault="001B0738" w:rsidP="00BF7EAB">
      <w:pPr>
        <w:spacing w:after="0" w:line="240" w:lineRule="auto"/>
        <w:jc w:val="both"/>
        <w:rPr>
          <w:rFonts w:cstheme="minorHAnsi"/>
          <w:sz w:val="20"/>
          <w:szCs w:val="20"/>
          <w:lang w:bidi="fa-IR"/>
        </w:rPr>
      </w:pPr>
      <w:r w:rsidRPr="009B19E5">
        <w:rPr>
          <w:rFonts w:cstheme="minorHAnsi"/>
          <w:sz w:val="20"/>
          <w:szCs w:val="20"/>
          <w:lang w:bidi="fa-IR"/>
        </w:rPr>
        <w:t xml:space="preserve">Abbreviations: </w:t>
      </w:r>
      <w:r w:rsidR="00410491">
        <w:rPr>
          <w:rFonts w:cstheme="minorHAnsi"/>
          <w:sz w:val="20"/>
          <w:szCs w:val="20"/>
          <w:lang w:bidi="fa-IR"/>
        </w:rPr>
        <w:t>IPSS: International Prostate Symptom Score</w:t>
      </w:r>
      <w:r w:rsidR="00BF7EAB">
        <w:rPr>
          <w:rFonts w:cstheme="minorHAnsi"/>
          <w:sz w:val="20"/>
          <w:szCs w:val="20"/>
          <w:lang w:bidi="fa-IR"/>
        </w:rPr>
        <w:t>.</w:t>
      </w:r>
      <w:r w:rsidR="00A36F43">
        <w:rPr>
          <w:rFonts w:cstheme="minorHAnsi"/>
          <w:sz w:val="20"/>
          <w:szCs w:val="20"/>
          <w:lang w:bidi="fa-IR"/>
        </w:rPr>
        <w:t xml:space="preserve"> </w:t>
      </w:r>
    </w:p>
    <w:p w14:paraId="3BBA03BA" w14:textId="59C070E0" w:rsidR="00410491" w:rsidRPr="009B19E5" w:rsidRDefault="00410491" w:rsidP="00410491">
      <w:pPr>
        <w:spacing w:after="0" w:line="240" w:lineRule="auto"/>
        <w:jc w:val="both"/>
        <w:rPr>
          <w:rFonts w:cstheme="minorHAnsi"/>
          <w:sz w:val="20"/>
          <w:szCs w:val="20"/>
          <w:lang w:bidi="fa-IR"/>
        </w:rPr>
      </w:pPr>
      <w:r>
        <w:rPr>
          <w:rFonts w:cstheme="minorHAnsi"/>
          <w:sz w:val="20"/>
          <w:szCs w:val="20"/>
          <w:lang w:bidi="fa-IR"/>
        </w:rPr>
        <w:t xml:space="preserve">*Analyzed by </w:t>
      </w:r>
      <w:r w:rsidR="00DA2064">
        <w:rPr>
          <w:rFonts w:cstheme="minorHAnsi"/>
          <w:sz w:val="20"/>
          <w:szCs w:val="20"/>
          <w:lang w:bidi="fa-IR"/>
        </w:rPr>
        <w:t>Wilcoxon test.</w:t>
      </w:r>
    </w:p>
    <w:sectPr w:rsidR="00410491" w:rsidRPr="009B19E5" w:rsidSect="00BF7EA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B5EB20" w14:textId="77777777" w:rsidR="00FC380A" w:rsidRDefault="00FC380A">
      <w:pPr>
        <w:spacing w:after="0" w:line="240" w:lineRule="auto"/>
      </w:pPr>
      <w:r>
        <w:separator/>
      </w:r>
    </w:p>
  </w:endnote>
  <w:endnote w:type="continuationSeparator" w:id="0">
    <w:p w14:paraId="4D6031AA" w14:textId="77777777" w:rsidR="00FC380A" w:rsidRDefault="00FC38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36975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5CB329" w14:textId="77777777" w:rsidR="005F325C" w:rsidRDefault="005F32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51EF1B" w14:textId="77777777" w:rsidR="005F325C" w:rsidRDefault="005F3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8FCCB" w14:textId="77777777" w:rsidR="00FC380A" w:rsidRDefault="00FC380A">
      <w:pPr>
        <w:spacing w:after="0" w:line="240" w:lineRule="auto"/>
      </w:pPr>
      <w:r>
        <w:separator/>
      </w:r>
    </w:p>
  </w:footnote>
  <w:footnote w:type="continuationSeparator" w:id="0">
    <w:p w14:paraId="07BDF18E" w14:textId="77777777" w:rsidR="00FC380A" w:rsidRDefault="00FC38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147"/>
    <w:multiLevelType w:val="hybridMultilevel"/>
    <w:tmpl w:val="20969CD2"/>
    <w:lvl w:ilvl="0" w:tplc="AD90DD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173939"/>
    <w:multiLevelType w:val="hybridMultilevel"/>
    <w:tmpl w:val="8FD6B228"/>
    <w:lvl w:ilvl="0" w:tplc="B19C36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60F27CA0" w:tentative="1">
      <w:start w:val="1"/>
      <w:numFmt w:val="lowerLetter"/>
      <w:lvlText w:val="%2."/>
      <w:lvlJc w:val="left"/>
      <w:pPr>
        <w:ind w:left="1440" w:hanging="360"/>
      </w:pPr>
    </w:lvl>
    <w:lvl w:ilvl="2" w:tplc="637ABDF6" w:tentative="1">
      <w:start w:val="1"/>
      <w:numFmt w:val="lowerRoman"/>
      <w:lvlText w:val="%3."/>
      <w:lvlJc w:val="right"/>
      <w:pPr>
        <w:ind w:left="2160" w:hanging="180"/>
      </w:pPr>
    </w:lvl>
    <w:lvl w:ilvl="3" w:tplc="0F5CBFBE" w:tentative="1">
      <w:start w:val="1"/>
      <w:numFmt w:val="decimal"/>
      <w:lvlText w:val="%4."/>
      <w:lvlJc w:val="left"/>
      <w:pPr>
        <w:ind w:left="2880" w:hanging="360"/>
      </w:pPr>
    </w:lvl>
    <w:lvl w:ilvl="4" w:tplc="770A1590" w:tentative="1">
      <w:start w:val="1"/>
      <w:numFmt w:val="lowerLetter"/>
      <w:lvlText w:val="%5."/>
      <w:lvlJc w:val="left"/>
      <w:pPr>
        <w:ind w:left="3600" w:hanging="360"/>
      </w:pPr>
    </w:lvl>
    <w:lvl w:ilvl="5" w:tplc="734EE48A" w:tentative="1">
      <w:start w:val="1"/>
      <w:numFmt w:val="lowerRoman"/>
      <w:lvlText w:val="%6."/>
      <w:lvlJc w:val="right"/>
      <w:pPr>
        <w:ind w:left="4320" w:hanging="180"/>
      </w:pPr>
    </w:lvl>
    <w:lvl w:ilvl="6" w:tplc="478AC7B6" w:tentative="1">
      <w:start w:val="1"/>
      <w:numFmt w:val="decimal"/>
      <w:lvlText w:val="%7."/>
      <w:lvlJc w:val="left"/>
      <w:pPr>
        <w:ind w:left="5040" w:hanging="360"/>
      </w:pPr>
    </w:lvl>
    <w:lvl w:ilvl="7" w:tplc="444A6156" w:tentative="1">
      <w:start w:val="1"/>
      <w:numFmt w:val="lowerLetter"/>
      <w:lvlText w:val="%8."/>
      <w:lvlJc w:val="left"/>
      <w:pPr>
        <w:ind w:left="5760" w:hanging="360"/>
      </w:pPr>
    </w:lvl>
    <w:lvl w:ilvl="8" w:tplc="853E00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A1052"/>
    <w:multiLevelType w:val="hybridMultilevel"/>
    <w:tmpl w:val="8E749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947C2"/>
    <w:multiLevelType w:val="hybridMultilevel"/>
    <w:tmpl w:val="499EA540"/>
    <w:lvl w:ilvl="0" w:tplc="D158B7EC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75320"/>
    <w:multiLevelType w:val="hybridMultilevel"/>
    <w:tmpl w:val="9780A75C"/>
    <w:lvl w:ilvl="0" w:tplc="AD90DDE4">
      <w:start w:val="1"/>
      <w:numFmt w:val="decimal"/>
      <w:lvlText w:val="%1."/>
      <w:lvlJc w:val="left"/>
      <w:pPr>
        <w:ind w:left="11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5" w15:restartNumberingAfterBreak="0">
    <w:nsid w:val="1EB1151D"/>
    <w:multiLevelType w:val="hybridMultilevel"/>
    <w:tmpl w:val="760C3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876C4"/>
    <w:multiLevelType w:val="hybridMultilevel"/>
    <w:tmpl w:val="77321900"/>
    <w:lvl w:ilvl="0" w:tplc="333292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D70B88"/>
    <w:multiLevelType w:val="hybridMultilevel"/>
    <w:tmpl w:val="209EC0E0"/>
    <w:lvl w:ilvl="0" w:tplc="255CC7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404050" w:tentative="1">
      <w:start w:val="1"/>
      <w:numFmt w:val="lowerLetter"/>
      <w:lvlText w:val="%2."/>
      <w:lvlJc w:val="left"/>
      <w:pPr>
        <w:ind w:left="1440" w:hanging="360"/>
      </w:pPr>
    </w:lvl>
    <w:lvl w:ilvl="2" w:tplc="90CEB154" w:tentative="1">
      <w:start w:val="1"/>
      <w:numFmt w:val="lowerRoman"/>
      <w:lvlText w:val="%3."/>
      <w:lvlJc w:val="right"/>
      <w:pPr>
        <w:ind w:left="2160" w:hanging="180"/>
      </w:pPr>
    </w:lvl>
    <w:lvl w:ilvl="3" w:tplc="5A4C8EE2" w:tentative="1">
      <w:start w:val="1"/>
      <w:numFmt w:val="decimal"/>
      <w:lvlText w:val="%4."/>
      <w:lvlJc w:val="left"/>
      <w:pPr>
        <w:ind w:left="2880" w:hanging="360"/>
      </w:pPr>
    </w:lvl>
    <w:lvl w:ilvl="4" w:tplc="E0C803EE" w:tentative="1">
      <w:start w:val="1"/>
      <w:numFmt w:val="lowerLetter"/>
      <w:lvlText w:val="%5."/>
      <w:lvlJc w:val="left"/>
      <w:pPr>
        <w:ind w:left="3600" w:hanging="360"/>
      </w:pPr>
    </w:lvl>
    <w:lvl w:ilvl="5" w:tplc="FB4C195E" w:tentative="1">
      <w:start w:val="1"/>
      <w:numFmt w:val="lowerRoman"/>
      <w:lvlText w:val="%6."/>
      <w:lvlJc w:val="right"/>
      <w:pPr>
        <w:ind w:left="4320" w:hanging="180"/>
      </w:pPr>
    </w:lvl>
    <w:lvl w:ilvl="6" w:tplc="762ABA06" w:tentative="1">
      <w:start w:val="1"/>
      <w:numFmt w:val="decimal"/>
      <w:lvlText w:val="%7."/>
      <w:lvlJc w:val="left"/>
      <w:pPr>
        <w:ind w:left="5040" w:hanging="360"/>
      </w:pPr>
    </w:lvl>
    <w:lvl w:ilvl="7" w:tplc="EE3E5FFA" w:tentative="1">
      <w:start w:val="1"/>
      <w:numFmt w:val="lowerLetter"/>
      <w:lvlText w:val="%8."/>
      <w:lvlJc w:val="left"/>
      <w:pPr>
        <w:ind w:left="5760" w:hanging="360"/>
      </w:pPr>
    </w:lvl>
    <w:lvl w:ilvl="8" w:tplc="7E1C75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C3FAE"/>
    <w:multiLevelType w:val="hybridMultilevel"/>
    <w:tmpl w:val="DC94DA3A"/>
    <w:lvl w:ilvl="0" w:tplc="5D7E06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85BA9CB8" w:tentative="1">
      <w:start w:val="1"/>
      <w:numFmt w:val="lowerLetter"/>
      <w:lvlText w:val="%2."/>
      <w:lvlJc w:val="left"/>
      <w:pPr>
        <w:ind w:left="1440" w:hanging="360"/>
      </w:pPr>
    </w:lvl>
    <w:lvl w:ilvl="2" w:tplc="E09A2E04" w:tentative="1">
      <w:start w:val="1"/>
      <w:numFmt w:val="lowerRoman"/>
      <w:lvlText w:val="%3."/>
      <w:lvlJc w:val="right"/>
      <w:pPr>
        <w:ind w:left="2160" w:hanging="180"/>
      </w:pPr>
    </w:lvl>
    <w:lvl w:ilvl="3" w:tplc="D662F2DC" w:tentative="1">
      <w:start w:val="1"/>
      <w:numFmt w:val="decimal"/>
      <w:lvlText w:val="%4."/>
      <w:lvlJc w:val="left"/>
      <w:pPr>
        <w:ind w:left="2880" w:hanging="360"/>
      </w:pPr>
    </w:lvl>
    <w:lvl w:ilvl="4" w:tplc="AC6E96C2" w:tentative="1">
      <w:start w:val="1"/>
      <w:numFmt w:val="lowerLetter"/>
      <w:lvlText w:val="%5."/>
      <w:lvlJc w:val="left"/>
      <w:pPr>
        <w:ind w:left="3600" w:hanging="360"/>
      </w:pPr>
    </w:lvl>
    <w:lvl w:ilvl="5" w:tplc="268AF692" w:tentative="1">
      <w:start w:val="1"/>
      <w:numFmt w:val="lowerRoman"/>
      <w:lvlText w:val="%6."/>
      <w:lvlJc w:val="right"/>
      <w:pPr>
        <w:ind w:left="4320" w:hanging="180"/>
      </w:pPr>
    </w:lvl>
    <w:lvl w:ilvl="6" w:tplc="FF3AFB5A" w:tentative="1">
      <w:start w:val="1"/>
      <w:numFmt w:val="decimal"/>
      <w:lvlText w:val="%7."/>
      <w:lvlJc w:val="left"/>
      <w:pPr>
        <w:ind w:left="5040" w:hanging="360"/>
      </w:pPr>
    </w:lvl>
    <w:lvl w:ilvl="7" w:tplc="7946DF1A" w:tentative="1">
      <w:start w:val="1"/>
      <w:numFmt w:val="lowerLetter"/>
      <w:lvlText w:val="%8."/>
      <w:lvlJc w:val="left"/>
      <w:pPr>
        <w:ind w:left="5760" w:hanging="360"/>
      </w:pPr>
    </w:lvl>
    <w:lvl w:ilvl="8" w:tplc="96663D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A3879"/>
    <w:multiLevelType w:val="hybridMultilevel"/>
    <w:tmpl w:val="296460BE"/>
    <w:lvl w:ilvl="0" w:tplc="03726B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6046D220" w:tentative="1">
      <w:start w:val="1"/>
      <w:numFmt w:val="lowerLetter"/>
      <w:lvlText w:val="%2."/>
      <w:lvlJc w:val="left"/>
      <w:pPr>
        <w:ind w:left="1440" w:hanging="360"/>
      </w:pPr>
    </w:lvl>
    <w:lvl w:ilvl="2" w:tplc="B0681F80" w:tentative="1">
      <w:start w:val="1"/>
      <w:numFmt w:val="lowerRoman"/>
      <w:lvlText w:val="%3."/>
      <w:lvlJc w:val="right"/>
      <w:pPr>
        <w:ind w:left="2160" w:hanging="180"/>
      </w:pPr>
    </w:lvl>
    <w:lvl w:ilvl="3" w:tplc="B87E5E76" w:tentative="1">
      <w:start w:val="1"/>
      <w:numFmt w:val="decimal"/>
      <w:lvlText w:val="%4."/>
      <w:lvlJc w:val="left"/>
      <w:pPr>
        <w:ind w:left="2880" w:hanging="360"/>
      </w:pPr>
    </w:lvl>
    <w:lvl w:ilvl="4" w:tplc="5978ADAE" w:tentative="1">
      <w:start w:val="1"/>
      <w:numFmt w:val="lowerLetter"/>
      <w:lvlText w:val="%5."/>
      <w:lvlJc w:val="left"/>
      <w:pPr>
        <w:ind w:left="3600" w:hanging="360"/>
      </w:pPr>
    </w:lvl>
    <w:lvl w:ilvl="5" w:tplc="7D36EE70" w:tentative="1">
      <w:start w:val="1"/>
      <w:numFmt w:val="lowerRoman"/>
      <w:lvlText w:val="%6."/>
      <w:lvlJc w:val="right"/>
      <w:pPr>
        <w:ind w:left="4320" w:hanging="180"/>
      </w:pPr>
    </w:lvl>
    <w:lvl w:ilvl="6" w:tplc="E07C7922" w:tentative="1">
      <w:start w:val="1"/>
      <w:numFmt w:val="decimal"/>
      <w:lvlText w:val="%7."/>
      <w:lvlJc w:val="left"/>
      <w:pPr>
        <w:ind w:left="5040" w:hanging="360"/>
      </w:pPr>
    </w:lvl>
    <w:lvl w:ilvl="7" w:tplc="7E04C838" w:tentative="1">
      <w:start w:val="1"/>
      <w:numFmt w:val="lowerLetter"/>
      <w:lvlText w:val="%8."/>
      <w:lvlJc w:val="left"/>
      <w:pPr>
        <w:ind w:left="5760" w:hanging="360"/>
      </w:pPr>
    </w:lvl>
    <w:lvl w:ilvl="8" w:tplc="9B9ADE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780A46"/>
    <w:multiLevelType w:val="hybridMultilevel"/>
    <w:tmpl w:val="BE50A800"/>
    <w:lvl w:ilvl="0" w:tplc="A31868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B0EA901C" w:tentative="1">
      <w:start w:val="1"/>
      <w:numFmt w:val="lowerLetter"/>
      <w:lvlText w:val="%2."/>
      <w:lvlJc w:val="left"/>
      <w:pPr>
        <w:ind w:left="1440" w:hanging="360"/>
      </w:pPr>
    </w:lvl>
    <w:lvl w:ilvl="2" w:tplc="E5EE7512" w:tentative="1">
      <w:start w:val="1"/>
      <w:numFmt w:val="lowerRoman"/>
      <w:lvlText w:val="%3."/>
      <w:lvlJc w:val="right"/>
      <w:pPr>
        <w:ind w:left="2160" w:hanging="180"/>
      </w:pPr>
    </w:lvl>
    <w:lvl w:ilvl="3" w:tplc="9282F05E" w:tentative="1">
      <w:start w:val="1"/>
      <w:numFmt w:val="decimal"/>
      <w:lvlText w:val="%4."/>
      <w:lvlJc w:val="left"/>
      <w:pPr>
        <w:ind w:left="2880" w:hanging="360"/>
      </w:pPr>
    </w:lvl>
    <w:lvl w:ilvl="4" w:tplc="DB3A01B8" w:tentative="1">
      <w:start w:val="1"/>
      <w:numFmt w:val="lowerLetter"/>
      <w:lvlText w:val="%5."/>
      <w:lvlJc w:val="left"/>
      <w:pPr>
        <w:ind w:left="3600" w:hanging="360"/>
      </w:pPr>
    </w:lvl>
    <w:lvl w:ilvl="5" w:tplc="633A3E8A" w:tentative="1">
      <w:start w:val="1"/>
      <w:numFmt w:val="lowerRoman"/>
      <w:lvlText w:val="%6."/>
      <w:lvlJc w:val="right"/>
      <w:pPr>
        <w:ind w:left="4320" w:hanging="180"/>
      </w:pPr>
    </w:lvl>
    <w:lvl w:ilvl="6" w:tplc="B600D4AE" w:tentative="1">
      <w:start w:val="1"/>
      <w:numFmt w:val="decimal"/>
      <w:lvlText w:val="%7."/>
      <w:lvlJc w:val="left"/>
      <w:pPr>
        <w:ind w:left="5040" w:hanging="360"/>
      </w:pPr>
    </w:lvl>
    <w:lvl w:ilvl="7" w:tplc="B35C7F3E" w:tentative="1">
      <w:start w:val="1"/>
      <w:numFmt w:val="lowerLetter"/>
      <w:lvlText w:val="%8."/>
      <w:lvlJc w:val="left"/>
      <w:pPr>
        <w:ind w:left="5760" w:hanging="360"/>
      </w:pPr>
    </w:lvl>
    <w:lvl w:ilvl="8" w:tplc="F5CEAA5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FF2C04"/>
    <w:multiLevelType w:val="hybridMultilevel"/>
    <w:tmpl w:val="8DFC8ECE"/>
    <w:lvl w:ilvl="0" w:tplc="C3B8F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96199D"/>
    <w:multiLevelType w:val="hybridMultilevel"/>
    <w:tmpl w:val="BCDE1D04"/>
    <w:lvl w:ilvl="0" w:tplc="389E97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A88C7164" w:tentative="1">
      <w:start w:val="1"/>
      <w:numFmt w:val="lowerLetter"/>
      <w:lvlText w:val="%2."/>
      <w:lvlJc w:val="left"/>
      <w:pPr>
        <w:ind w:left="1440" w:hanging="360"/>
      </w:pPr>
    </w:lvl>
    <w:lvl w:ilvl="2" w:tplc="77988D7C" w:tentative="1">
      <w:start w:val="1"/>
      <w:numFmt w:val="lowerRoman"/>
      <w:lvlText w:val="%3."/>
      <w:lvlJc w:val="right"/>
      <w:pPr>
        <w:ind w:left="2160" w:hanging="180"/>
      </w:pPr>
    </w:lvl>
    <w:lvl w:ilvl="3" w:tplc="655268A8" w:tentative="1">
      <w:start w:val="1"/>
      <w:numFmt w:val="decimal"/>
      <w:lvlText w:val="%4."/>
      <w:lvlJc w:val="left"/>
      <w:pPr>
        <w:ind w:left="2880" w:hanging="360"/>
      </w:pPr>
    </w:lvl>
    <w:lvl w:ilvl="4" w:tplc="725E017E" w:tentative="1">
      <w:start w:val="1"/>
      <w:numFmt w:val="lowerLetter"/>
      <w:lvlText w:val="%5."/>
      <w:lvlJc w:val="left"/>
      <w:pPr>
        <w:ind w:left="3600" w:hanging="360"/>
      </w:pPr>
    </w:lvl>
    <w:lvl w:ilvl="5" w:tplc="9EACD4A2" w:tentative="1">
      <w:start w:val="1"/>
      <w:numFmt w:val="lowerRoman"/>
      <w:lvlText w:val="%6."/>
      <w:lvlJc w:val="right"/>
      <w:pPr>
        <w:ind w:left="4320" w:hanging="180"/>
      </w:pPr>
    </w:lvl>
    <w:lvl w:ilvl="6" w:tplc="CB8A183C" w:tentative="1">
      <w:start w:val="1"/>
      <w:numFmt w:val="decimal"/>
      <w:lvlText w:val="%7."/>
      <w:lvlJc w:val="left"/>
      <w:pPr>
        <w:ind w:left="5040" w:hanging="360"/>
      </w:pPr>
    </w:lvl>
    <w:lvl w:ilvl="7" w:tplc="1472D7FE" w:tentative="1">
      <w:start w:val="1"/>
      <w:numFmt w:val="lowerLetter"/>
      <w:lvlText w:val="%8."/>
      <w:lvlJc w:val="left"/>
      <w:pPr>
        <w:ind w:left="5760" w:hanging="360"/>
      </w:pPr>
    </w:lvl>
    <w:lvl w:ilvl="8" w:tplc="CFF80B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ED1B00"/>
    <w:multiLevelType w:val="hybridMultilevel"/>
    <w:tmpl w:val="FAEA959A"/>
    <w:lvl w:ilvl="0" w:tplc="25CA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E6CF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9C75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EEB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F6B9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8BE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3EDD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7CDA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D47F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D5454"/>
    <w:multiLevelType w:val="hybridMultilevel"/>
    <w:tmpl w:val="D2720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81BD7"/>
    <w:multiLevelType w:val="hybridMultilevel"/>
    <w:tmpl w:val="79960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C12406"/>
    <w:multiLevelType w:val="hybridMultilevel"/>
    <w:tmpl w:val="8696C256"/>
    <w:lvl w:ilvl="0" w:tplc="6E7ABC0A">
      <w:start w:val="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7D2007"/>
    <w:multiLevelType w:val="hybridMultilevel"/>
    <w:tmpl w:val="1FB25B92"/>
    <w:lvl w:ilvl="0" w:tplc="C81C56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D3F05C22" w:tentative="1">
      <w:start w:val="1"/>
      <w:numFmt w:val="lowerLetter"/>
      <w:lvlText w:val="%2."/>
      <w:lvlJc w:val="left"/>
      <w:pPr>
        <w:ind w:left="1440" w:hanging="360"/>
      </w:pPr>
    </w:lvl>
    <w:lvl w:ilvl="2" w:tplc="F6B07C4C" w:tentative="1">
      <w:start w:val="1"/>
      <w:numFmt w:val="lowerRoman"/>
      <w:lvlText w:val="%3."/>
      <w:lvlJc w:val="right"/>
      <w:pPr>
        <w:ind w:left="2160" w:hanging="180"/>
      </w:pPr>
    </w:lvl>
    <w:lvl w:ilvl="3" w:tplc="0F18910E" w:tentative="1">
      <w:start w:val="1"/>
      <w:numFmt w:val="decimal"/>
      <w:lvlText w:val="%4."/>
      <w:lvlJc w:val="left"/>
      <w:pPr>
        <w:ind w:left="2880" w:hanging="360"/>
      </w:pPr>
    </w:lvl>
    <w:lvl w:ilvl="4" w:tplc="3FAAC6AA" w:tentative="1">
      <w:start w:val="1"/>
      <w:numFmt w:val="lowerLetter"/>
      <w:lvlText w:val="%5."/>
      <w:lvlJc w:val="left"/>
      <w:pPr>
        <w:ind w:left="3600" w:hanging="360"/>
      </w:pPr>
    </w:lvl>
    <w:lvl w:ilvl="5" w:tplc="2618DDE2" w:tentative="1">
      <w:start w:val="1"/>
      <w:numFmt w:val="lowerRoman"/>
      <w:lvlText w:val="%6."/>
      <w:lvlJc w:val="right"/>
      <w:pPr>
        <w:ind w:left="4320" w:hanging="180"/>
      </w:pPr>
    </w:lvl>
    <w:lvl w:ilvl="6" w:tplc="E2E64590" w:tentative="1">
      <w:start w:val="1"/>
      <w:numFmt w:val="decimal"/>
      <w:lvlText w:val="%7."/>
      <w:lvlJc w:val="left"/>
      <w:pPr>
        <w:ind w:left="5040" w:hanging="360"/>
      </w:pPr>
    </w:lvl>
    <w:lvl w:ilvl="7" w:tplc="2DBA8B20" w:tentative="1">
      <w:start w:val="1"/>
      <w:numFmt w:val="lowerLetter"/>
      <w:lvlText w:val="%8."/>
      <w:lvlJc w:val="left"/>
      <w:pPr>
        <w:ind w:left="5760" w:hanging="360"/>
      </w:pPr>
    </w:lvl>
    <w:lvl w:ilvl="8" w:tplc="D7E051E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12"/>
  </w:num>
  <w:num w:numId="5">
    <w:abstractNumId w:val="1"/>
  </w:num>
  <w:num w:numId="6">
    <w:abstractNumId w:val="17"/>
  </w:num>
  <w:num w:numId="7">
    <w:abstractNumId w:val="8"/>
  </w:num>
  <w:num w:numId="8">
    <w:abstractNumId w:val="13"/>
  </w:num>
  <w:num w:numId="9">
    <w:abstractNumId w:val="6"/>
  </w:num>
  <w:num w:numId="10">
    <w:abstractNumId w:val="0"/>
  </w:num>
  <w:num w:numId="11">
    <w:abstractNumId w:val="4"/>
  </w:num>
  <w:num w:numId="12">
    <w:abstractNumId w:val="16"/>
  </w:num>
  <w:num w:numId="13">
    <w:abstractNumId w:val="3"/>
  </w:num>
  <w:num w:numId="14">
    <w:abstractNumId w:val="11"/>
  </w:num>
  <w:num w:numId="15">
    <w:abstractNumId w:val="5"/>
  </w:num>
  <w:num w:numId="16">
    <w:abstractNumId w:val="14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tLAwNzMxNjS3NDVX0lEKTi0uzszPAykwrwUAvoAjn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expexasa0vx2ge50vrx5rpddatv0wv5aped&quot;&gt;Dr. Zerafatjou-Article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4&lt;/item&gt;&lt;/record-ids&gt;&lt;/item&gt;&lt;/Libraries&gt;"/>
  </w:docVars>
  <w:rsids>
    <w:rsidRoot w:val="00E37D28"/>
    <w:rsid w:val="00001399"/>
    <w:rsid w:val="00001B2D"/>
    <w:rsid w:val="00007CC9"/>
    <w:rsid w:val="000117C2"/>
    <w:rsid w:val="00011EAD"/>
    <w:rsid w:val="00013AE1"/>
    <w:rsid w:val="00013FCC"/>
    <w:rsid w:val="0001417D"/>
    <w:rsid w:val="000147E7"/>
    <w:rsid w:val="000148CA"/>
    <w:rsid w:val="00014DBF"/>
    <w:rsid w:val="00015026"/>
    <w:rsid w:val="000169F4"/>
    <w:rsid w:val="000171D1"/>
    <w:rsid w:val="00017E7D"/>
    <w:rsid w:val="00017F16"/>
    <w:rsid w:val="000205A9"/>
    <w:rsid w:val="00020F79"/>
    <w:rsid w:val="00021A9A"/>
    <w:rsid w:val="00022D49"/>
    <w:rsid w:val="00023AC7"/>
    <w:rsid w:val="00024162"/>
    <w:rsid w:val="00025501"/>
    <w:rsid w:val="00025A8A"/>
    <w:rsid w:val="00030B1B"/>
    <w:rsid w:val="000327C7"/>
    <w:rsid w:val="00037EF8"/>
    <w:rsid w:val="000428E8"/>
    <w:rsid w:val="00042B4A"/>
    <w:rsid w:val="0004328D"/>
    <w:rsid w:val="0004457B"/>
    <w:rsid w:val="00044891"/>
    <w:rsid w:val="00044A9E"/>
    <w:rsid w:val="00045097"/>
    <w:rsid w:val="000456A7"/>
    <w:rsid w:val="00045D46"/>
    <w:rsid w:val="0004607E"/>
    <w:rsid w:val="000478A5"/>
    <w:rsid w:val="000478AD"/>
    <w:rsid w:val="0005046D"/>
    <w:rsid w:val="00050F9F"/>
    <w:rsid w:val="00051FD6"/>
    <w:rsid w:val="00053172"/>
    <w:rsid w:val="000537B2"/>
    <w:rsid w:val="00053866"/>
    <w:rsid w:val="0005503B"/>
    <w:rsid w:val="00060112"/>
    <w:rsid w:val="0006176A"/>
    <w:rsid w:val="0006186E"/>
    <w:rsid w:val="00063043"/>
    <w:rsid w:val="0006309D"/>
    <w:rsid w:val="00063700"/>
    <w:rsid w:val="00064778"/>
    <w:rsid w:val="000647EB"/>
    <w:rsid w:val="00065204"/>
    <w:rsid w:val="000657C4"/>
    <w:rsid w:val="00065C3D"/>
    <w:rsid w:val="00065FF5"/>
    <w:rsid w:val="00067692"/>
    <w:rsid w:val="00067740"/>
    <w:rsid w:val="00067AB8"/>
    <w:rsid w:val="0007076A"/>
    <w:rsid w:val="00071B4D"/>
    <w:rsid w:val="00073431"/>
    <w:rsid w:val="00073965"/>
    <w:rsid w:val="00074F58"/>
    <w:rsid w:val="00076709"/>
    <w:rsid w:val="000777A0"/>
    <w:rsid w:val="000778C8"/>
    <w:rsid w:val="00077C41"/>
    <w:rsid w:val="000802BC"/>
    <w:rsid w:val="000803E9"/>
    <w:rsid w:val="00080BE1"/>
    <w:rsid w:val="0008182A"/>
    <w:rsid w:val="000835A4"/>
    <w:rsid w:val="0008459A"/>
    <w:rsid w:val="00085716"/>
    <w:rsid w:val="000865E3"/>
    <w:rsid w:val="00086FFD"/>
    <w:rsid w:val="00087883"/>
    <w:rsid w:val="00090196"/>
    <w:rsid w:val="0009031D"/>
    <w:rsid w:val="00091ECC"/>
    <w:rsid w:val="0009266D"/>
    <w:rsid w:val="00092DDE"/>
    <w:rsid w:val="00092FAD"/>
    <w:rsid w:val="00093030"/>
    <w:rsid w:val="000933AC"/>
    <w:rsid w:val="00093CB2"/>
    <w:rsid w:val="00093E79"/>
    <w:rsid w:val="00096CC4"/>
    <w:rsid w:val="00097BC7"/>
    <w:rsid w:val="000A06C8"/>
    <w:rsid w:val="000A2D1D"/>
    <w:rsid w:val="000A2F42"/>
    <w:rsid w:val="000A5B34"/>
    <w:rsid w:val="000A734A"/>
    <w:rsid w:val="000A743F"/>
    <w:rsid w:val="000B0369"/>
    <w:rsid w:val="000B167B"/>
    <w:rsid w:val="000B206D"/>
    <w:rsid w:val="000B28FC"/>
    <w:rsid w:val="000B3F8E"/>
    <w:rsid w:val="000B5901"/>
    <w:rsid w:val="000B5966"/>
    <w:rsid w:val="000B664A"/>
    <w:rsid w:val="000B6A2F"/>
    <w:rsid w:val="000B7C85"/>
    <w:rsid w:val="000C02FC"/>
    <w:rsid w:val="000C2B4C"/>
    <w:rsid w:val="000C2CC6"/>
    <w:rsid w:val="000C3282"/>
    <w:rsid w:val="000C38D9"/>
    <w:rsid w:val="000C5BAE"/>
    <w:rsid w:val="000C658D"/>
    <w:rsid w:val="000C69D3"/>
    <w:rsid w:val="000C733D"/>
    <w:rsid w:val="000D14B9"/>
    <w:rsid w:val="000D454E"/>
    <w:rsid w:val="000D652C"/>
    <w:rsid w:val="000D73C8"/>
    <w:rsid w:val="000E12D3"/>
    <w:rsid w:val="000E13E4"/>
    <w:rsid w:val="000E2FAA"/>
    <w:rsid w:val="000E3947"/>
    <w:rsid w:val="000F219E"/>
    <w:rsid w:val="000F4B7E"/>
    <w:rsid w:val="000F62FA"/>
    <w:rsid w:val="000F649E"/>
    <w:rsid w:val="000F68FC"/>
    <w:rsid w:val="000F6E4D"/>
    <w:rsid w:val="00101402"/>
    <w:rsid w:val="0010208B"/>
    <w:rsid w:val="00103036"/>
    <w:rsid w:val="001059BC"/>
    <w:rsid w:val="00105F56"/>
    <w:rsid w:val="0010716B"/>
    <w:rsid w:val="001072F7"/>
    <w:rsid w:val="00110032"/>
    <w:rsid w:val="0011093F"/>
    <w:rsid w:val="001142E2"/>
    <w:rsid w:val="00114AF7"/>
    <w:rsid w:val="001153F7"/>
    <w:rsid w:val="00117FDE"/>
    <w:rsid w:val="00120B2A"/>
    <w:rsid w:val="001268A9"/>
    <w:rsid w:val="0012696F"/>
    <w:rsid w:val="00126E5F"/>
    <w:rsid w:val="00127322"/>
    <w:rsid w:val="00130C53"/>
    <w:rsid w:val="00131296"/>
    <w:rsid w:val="001313BB"/>
    <w:rsid w:val="001322AA"/>
    <w:rsid w:val="0013300A"/>
    <w:rsid w:val="00133412"/>
    <w:rsid w:val="001349DB"/>
    <w:rsid w:val="00137958"/>
    <w:rsid w:val="001403AE"/>
    <w:rsid w:val="001431F7"/>
    <w:rsid w:val="0014354B"/>
    <w:rsid w:val="0014439A"/>
    <w:rsid w:val="001448D2"/>
    <w:rsid w:val="0014503A"/>
    <w:rsid w:val="001503E3"/>
    <w:rsid w:val="00151D89"/>
    <w:rsid w:val="00152430"/>
    <w:rsid w:val="00153051"/>
    <w:rsid w:val="001547F9"/>
    <w:rsid w:val="00155638"/>
    <w:rsid w:val="00155AA8"/>
    <w:rsid w:val="0015737C"/>
    <w:rsid w:val="00160404"/>
    <w:rsid w:val="001617AA"/>
    <w:rsid w:val="0016216A"/>
    <w:rsid w:val="00162B78"/>
    <w:rsid w:val="00163F4B"/>
    <w:rsid w:val="001645C6"/>
    <w:rsid w:val="00164ADA"/>
    <w:rsid w:val="00165178"/>
    <w:rsid w:val="0016684F"/>
    <w:rsid w:val="0017172C"/>
    <w:rsid w:val="00171DCC"/>
    <w:rsid w:val="00172810"/>
    <w:rsid w:val="0017349D"/>
    <w:rsid w:val="00174773"/>
    <w:rsid w:val="00174C8F"/>
    <w:rsid w:val="00174E40"/>
    <w:rsid w:val="001751B8"/>
    <w:rsid w:val="001754A2"/>
    <w:rsid w:val="0017550E"/>
    <w:rsid w:val="00175C69"/>
    <w:rsid w:val="00175F82"/>
    <w:rsid w:val="0017632E"/>
    <w:rsid w:val="00180995"/>
    <w:rsid w:val="00181DB3"/>
    <w:rsid w:val="001824E2"/>
    <w:rsid w:val="00184672"/>
    <w:rsid w:val="00185A6A"/>
    <w:rsid w:val="0018677C"/>
    <w:rsid w:val="001870B6"/>
    <w:rsid w:val="0019057D"/>
    <w:rsid w:val="00191537"/>
    <w:rsid w:val="001922E9"/>
    <w:rsid w:val="00193717"/>
    <w:rsid w:val="00194EC5"/>
    <w:rsid w:val="00194F67"/>
    <w:rsid w:val="001958D0"/>
    <w:rsid w:val="001977B9"/>
    <w:rsid w:val="001978BC"/>
    <w:rsid w:val="001A0C03"/>
    <w:rsid w:val="001A19C8"/>
    <w:rsid w:val="001A1BE8"/>
    <w:rsid w:val="001A2DE7"/>
    <w:rsid w:val="001A3055"/>
    <w:rsid w:val="001A36EB"/>
    <w:rsid w:val="001A3A3F"/>
    <w:rsid w:val="001A4963"/>
    <w:rsid w:val="001A6F30"/>
    <w:rsid w:val="001B0738"/>
    <w:rsid w:val="001B085D"/>
    <w:rsid w:val="001B112F"/>
    <w:rsid w:val="001B11D0"/>
    <w:rsid w:val="001B557E"/>
    <w:rsid w:val="001B5C74"/>
    <w:rsid w:val="001B6104"/>
    <w:rsid w:val="001B6142"/>
    <w:rsid w:val="001B7ED1"/>
    <w:rsid w:val="001C0731"/>
    <w:rsid w:val="001C49E1"/>
    <w:rsid w:val="001C5DB2"/>
    <w:rsid w:val="001C72A7"/>
    <w:rsid w:val="001C7385"/>
    <w:rsid w:val="001C7E59"/>
    <w:rsid w:val="001D01E9"/>
    <w:rsid w:val="001D2B11"/>
    <w:rsid w:val="001D5441"/>
    <w:rsid w:val="001D54D8"/>
    <w:rsid w:val="001D5A16"/>
    <w:rsid w:val="001D76E1"/>
    <w:rsid w:val="001E0349"/>
    <w:rsid w:val="001E03B7"/>
    <w:rsid w:val="001E04A8"/>
    <w:rsid w:val="001E088B"/>
    <w:rsid w:val="001E15F5"/>
    <w:rsid w:val="001E3700"/>
    <w:rsid w:val="001E3BDC"/>
    <w:rsid w:val="001E464E"/>
    <w:rsid w:val="001E4C61"/>
    <w:rsid w:val="001E4DB7"/>
    <w:rsid w:val="001E70A6"/>
    <w:rsid w:val="001E7132"/>
    <w:rsid w:val="001E7DF3"/>
    <w:rsid w:val="001F0EA3"/>
    <w:rsid w:val="001F1B54"/>
    <w:rsid w:val="001F1BA3"/>
    <w:rsid w:val="001F4D3E"/>
    <w:rsid w:val="001F4E7A"/>
    <w:rsid w:val="001F5249"/>
    <w:rsid w:val="001F5C06"/>
    <w:rsid w:val="001F6B80"/>
    <w:rsid w:val="001F78F1"/>
    <w:rsid w:val="002004E9"/>
    <w:rsid w:val="002005E2"/>
    <w:rsid w:val="002018FE"/>
    <w:rsid w:val="002025F6"/>
    <w:rsid w:val="0020332A"/>
    <w:rsid w:val="0020336E"/>
    <w:rsid w:val="00203564"/>
    <w:rsid w:val="002035D8"/>
    <w:rsid w:val="00204297"/>
    <w:rsid w:val="00206125"/>
    <w:rsid w:val="00206ADC"/>
    <w:rsid w:val="0021011E"/>
    <w:rsid w:val="00210C03"/>
    <w:rsid w:val="002116C9"/>
    <w:rsid w:val="00212C3F"/>
    <w:rsid w:val="00213B3D"/>
    <w:rsid w:val="00213F0F"/>
    <w:rsid w:val="00215297"/>
    <w:rsid w:val="002163C8"/>
    <w:rsid w:val="00217CF8"/>
    <w:rsid w:val="00220541"/>
    <w:rsid w:val="00221493"/>
    <w:rsid w:val="0022224E"/>
    <w:rsid w:val="00222305"/>
    <w:rsid w:val="0022346A"/>
    <w:rsid w:val="0022426F"/>
    <w:rsid w:val="002248F9"/>
    <w:rsid w:val="00225A53"/>
    <w:rsid w:val="002260E7"/>
    <w:rsid w:val="0023198D"/>
    <w:rsid w:val="00233CE9"/>
    <w:rsid w:val="0023573B"/>
    <w:rsid w:val="00236E23"/>
    <w:rsid w:val="00237B00"/>
    <w:rsid w:val="00237DBD"/>
    <w:rsid w:val="002412ED"/>
    <w:rsid w:val="00241CF5"/>
    <w:rsid w:val="00242225"/>
    <w:rsid w:val="00243023"/>
    <w:rsid w:val="002432AA"/>
    <w:rsid w:val="00243551"/>
    <w:rsid w:val="00243F32"/>
    <w:rsid w:val="002468BE"/>
    <w:rsid w:val="00246E62"/>
    <w:rsid w:val="00246F31"/>
    <w:rsid w:val="00247188"/>
    <w:rsid w:val="00247AF3"/>
    <w:rsid w:val="00247B03"/>
    <w:rsid w:val="002519EA"/>
    <w:rsid w:val="00254025"/>
    <w:rsid w:val="0025489F"/>
    <w:rsid w:val="00254C01"/>
    <w:rsid w:val="002568D6"/>
    <w:rsid w:val="00257056"/>
    <w:rsid w:val="00265A5D"/>
    <w:rsid w:val="00267562"/>
    <w:rsid w:val="00271217"/>
    <w:rsid w:val="0027325A"/>
    <w:rsid w:val="00277A4D"/>
    <w:rsid w:val="00281017"/>
    <w:rsid w:val="00282A01"/>
    <w:rsid w:val="002873A1"/>
    <w:rsid w:val="00287EC9"/>
    <w:rsid w:val="00290A6F"/>
    <w:rsid w:val="002918D2"/>
    <w:rsid w:val="002A2AB7"/>
    <w:rsid w:val="002A41FD"/>
    <w:rsid w:val="002A58E2"/>
    <w:rsid w:val="002A592A"/>
    <w:rsid w:val="002B2393"/>
    <w:rsid w:val="002B25BD"/>
    <w:rsid w:val="002B266D"/>
    <w:rsid w:val="002B3E5E"/>
    <w:rsid w:val="002B642B"/>
    <w:rsid w:val="002B6FBD"/>
    <w:rsid w:val="002B6FEE"/>
    <w:rsid w:val="002C17BA"/>
    <w:rsid w:val="002C1B69"/>
    <w:rsid w:val="002C537F"/>
    <w:rsid w:val="002C584E"/>
    <w:rsid w:val="002C5AA7"/>
    <w:rsid w:val="002C6288"/>
    <w:rsid w:val="002C7710"/>
    <w:rsid w:val="002C779A"/>
    <w:rsid w:val="002D27DF"/>
    <w:rsid w:val="002D5C81"/>
    <w:rsid w:val="002D60D8"/>
    <w:rsid w:val="002D7240"/>
    <w:rsid w:val="002D7506"/>
    <w:rsid w:val="002E1656"/>
    <w:rsid w:val="002E2630"/>
    <w:rsid w:val="002E2841"/>
    <w:rsid w:val="002E3194"/>
    <w:rsid w:val="002E3B82"/>
    <w:rsid w:val="002E41B3"/>
    <w:rsid w:val="002E43E3"/>
    <w:rsid w:val="002E45AE"/>
    <w:rsid w:val="002E4AFA"/>
    <w:rsid w:val="002E63C8"/>
    <w:rsid w:val="002E6E6A"/>
    <w:rsid w:val="002E6FD4"/>
    <w:rsid w:val="002E71DD"/>
    <w:rsid w:val="002F0C2A"/>
    <w:rsid w:val="002F1987"/>
    <w:rsid w:val="002F199C"/>
    <w:rsid w:val="002F2A8F"/>
    <w:rsid w:val="002F55C5"/>
    <w:rsid w:val="002F734C"/>
    <w:rsid w:val="002F7847"/>
    <w:rsid w:val="0030074D"/>
    <w:rsid w:val="003038CD"/>
    <w:rsid w:val="003040DC"/>
    <w:rsid w:val="00304F4C"/>
    <w:rsid w:val="003056A3"/>
    <w:rsid w:val="00305B18"/>
    <w:rsid w:val="00306E2C"/>
    <w:rsid w:val="003074B6"/>
    <w:rsid w:val="0031140C"/>
    <w:rsid w:val="00311A0C"/>
    <w:rsid w:val="00311D3C"/>
    <w:rsid w:val="00312668"/>
    <w:rsid w:val="003129A0"/>
    <w:rsid w:val="00312BDC"/>
    <w:rsid w:val="003139E5"/>
    <w:rsid w:val="00313C7B"/>
    <w:rsid w:val="0031412F"/>
    <w:rsid w:val="00314158"/>
    <w:rsid w:val="0031485A"/>
    <w:rsid w:val="00316A37"/>
    <w:rsid w:val="00317C94"/>
    <w:rsid w:val="00317F48"/>
    <w:rsid w:val="003211A0"/>
    <w:rsid w:val="0032188E"/>
    <w:rsid w:val="00321F00"/>
    <w:rsid w:val="003229BB"/>
    <w:rsid w:val="00322DB4"/>
    <w:rsid w:val="003242DE"/>
    <w:rsid w:val="003250D4"/>
    <w:rsid w:val="003254C2"/>
    <w:rsid w:val="00326123"/>
    <w:rsid w:val="00326BAB"/>
    <w:rsid w:val="00326DFF"/>
    <w:rsid w:val="003273F0"/>
    <w:rsid w:val="00327AA4"/>
    <w:rsid w:val="00330F14"/>
    <w:rsid w:val="00332DC8"/>
    <w:rsid w:val="00333A82"/>
    <w:rsid w:val="00333B31"/>
    <w:rsid w:val="003342C7"/>
    <w:rsid w:val="0033458B"/>
    <w:rsid w:val="00335B72"/>
    <w:rsid w:val="0033667C"/>
    <w:rsid w:val="00337193"/>
    <w:rsid w:val="00340077"/>
    <w:rsid w:val="00340FE6"/>
    <w:rsid w:val="003419D7"/>
    <w:rsid w:val="00342E17"/>
    <w:rsid w:val="003430AF"/>
    <w:rsid w:val="00350C48"/>
    <w:rsid w:val="00352717"/>
    <w:rsid w:val="00352DF4"/>
    <w:rsid w:val="00354C7C"/>
    <w:rsid w:val="00355AD6"/>
    <w:rsid w:val="0035699E"/>
    <w:rsid w:val="003569CA"/>
    <w:rsid w:val="003576F9"/>
    <w:rsid w:val="00357BF8"/>
    <w:rsid w:val="00360281"/>
    <w:rsid w:val="0036168A"/>
    <w:rsid w:val="00361E3A"/>
    <w:rsid w:val="00363CC3"/>
    <w:rsid w:val="00366662"/>
    <w:rsid w:val="003701D8"/>
    <w:rsid w:val="00370A8E"/>
    <w:rsid w:val="003733CA"/>
    <w:rsid w:val="00373BBC"/>
    <w:rsid w:val="00375940"/>
    <w:rsid w:val="00376908"/>
    <w:rsid w:val="003772EA"/>
    <w:rsid w:val="0037739B"/>
    <w:rsid w:val="00377CDF"/>
    <w:rsid w:val="003803ED"/>
    <w:rsid w:val="00380F3E"/>
    <w:rsid w:val="00381226"/>
    <w:rsid w:val="00381BF7"/>
    <w:rsid w:val="00381F6B"/>
    <w:rsid w:val="0038366E"/>
    <w:rsid w:val="003840E9"/>
    <w:rsid w:val="00385B25"/>
    <w:rsid w:val="00385BB8"/>
    <w:rsid w:val="00385D1D"/>
    <w:rsid w:val="00387206"/>
    <w:rsid w:val="00390075"/>
    <w:rsid w:val="00390C9E"/>
    <w:rsid w:val="00390F46"/>
    <w:rsid w:val="0039143E"/>
    <w:rsid w:val="003940C6"/>
    <w:rsid w:val="00395DFB"/>
    <w:rsid w:val="003A201E"/>
    <w:rsid w:val="003A32A0"/>
    <w:rsid w:val="003A3634"/>
    <w:rsid w:val="003A3D84"/>
    <w:rsid w:val="003A4497"/>
    <w:rsid w:val="003A642D"/>
    <w:rsid w:val="003A7BF1"/>
    <w:rsid w:val="003B09D1"/>
    <w:rsid w:val="003B0C55"/>
    <w:rsid w:val="003B123B"/>
    <w:rsid w:val="003B16EB"/>
    <w:rsid w:val="003B2580"/>
    <w:rsid w:val="003B5391"/>
    <w:rsid w:val="003B5C78"/>
    <w:rsid w:val="003B5E63"/>
    <w:rsid w:val="003B7710"/>
    <w:rsid w:val="003B7D98"/>
    <w:rsid w:val="003C22E4"/>
    <w:rsid w:val="003C2618"/>
    <w:rsid w:val="003C3C30"/>
    <w:rsid w:val="003C51ED"/>
    <w:rsid w:val="003C62CE"/>
    <w:rsid w:val="003C6E9C"/>
    <w:rsid w:val="003D213F"/>
    <w:rsid w:val="003D428D"/>
    <w:rsid w:val="003D5639"/>
    <w:rsid w:val="003D5D77"/>
    <w:rsid w:val="003D6745"/>
    <w:rsid w:val="003D785D"/>
    <w:rsid w:val="003E3307"/>
    <w:rsid w:val="003E37B2"/>
    <w:rsid w:val="003E4B57"/>
    <w:rsid w:val="003E4D3A"/>
    <w:rsid w:val="003E5816"/>
    <w:rsid w:val="003E5B85"/>
    <w:rsid w:val="003F0F01"/>
    <w:rsid w:val="003F45AE"/>
    <w:rsid w:val="003F54A9"/>
    <w:rsid w:val="003F7160"/>
    <w:rsid w:val="0040233D"/>
    <w:rsid w:val="00402AD8"/>
    <w:rsid w:val="00402D39"/>
    <w:rsid w:val="0040343F"/>
    <w:rsid w:val="004034DA"/>
    <w:rsid w:val="00403E9F"/>
    <w:rsid w:val="00406252"/>
    <w:rsid w:val="00406614"/>
    <w:rsid w:val="0040670D"/>
    <w:rsid w:val="00406D0F"/>
    <w:rsid w:val="00410491"/>
    <w:rsid w:val="004111E6"/>
    <w:rsid w:val="00411DE8"/>
    <w:rsid w:val="0041275F"/>
    <w:rsid w:val="00412862"/>
    <w:rsid w:val="00416056"/>
    <w:rsid w:val="004162C7"/>
    <w:rsid w:val="00421106"/>
    <w:rsid w:val="004216DB"/>
    <w:rsid w:val="00423026"/>
    <w:rsid w:val="00424105"/>
    <w:rsid w:val="00424D5F"/>
    <w:rsid w:val="00425019"/>
    <w:rsid w:val="004274FC"/>
    <w:rsid w:val="00427866"/>
    <w:rsid w:val="00432B1C"/>
    <w:rsid w:val="00432C37"/>
    <w:rsid w:val="00432F5A"/>
    <w:rsid w:val="00433442"/>
    <w:rsid w:val="004343A9"/>
    <w:rsid w:val="004367F0"/>
    <w:rsid w:val="004368B2"/>
    <w:rsid w:val="00437E5E"/>
    <w:rsid w:val="004405E1"/>
    <w:rsid w:val="004450FE"/>
    <w:rsid w:val="00446999"/>
    <w:rsid w:val="004469CD"/>
    <w:rsid w:val="00446F39"/>
    <w:rsid w:val="0044750D"/>
    <w:rsid w:val="004477D7"/>
    <w:rsid w:val="00447A50"/>
    <w:rsid w:val="00450463"/>
    <w:rsid w:val="00450E4B"/>
    <w:rsid w:val="00454451"/>
    <w:rsid w:val="0045522A"/>
    <w:rsid w:val="00455EC3"/>
    <w:rsid w:val="00457BB4"/>
    <w:rsid w:val="00457F5D"/>
    <w:rsid w:val="00460F02"/>
    <w:rsid w:val="00462FF0"/>
    <w:rsid w:val="0046360A"/>
    <w:rsid w:val="00464342"/>
    <w:rsid w:val="0046457F"/>
    <w:rsid w:val="004660CB"/>
    <w:rsid w:val="00466D3C"/>
    <w:rsid w:val="00467E4C"/>
    <w:rsid w:val="0047057F"/>
    <w:rsid w:val="00472439"/>
    <w:rsid w:val="00472933"/>
    <w:rsid w:val="00474736"/>
    <w:rsid w:val="004768C1"/>
    <w:rsid w:val="00476C02"/>
    <w:rsid w:val="0047797F"/>
    <w:rsid w:val="00477DE2"/>
    <w:rsid w:val="00481324"/>
    <w:rsid w:val="00481379"/>
    <w:rsid w:val="00481FC1"/>
    <w:rsid w:val="0048371C"/>
    <w:rsid w:val="00485BE0"/>
    <w:rsid w:val="00486EF1"/>
    <w:rsid w:val="004874D0"/>
    <w:rsid w:val="00487666"/>
    <w:rsid w:val="004924A4"/>
    <w:rsid w:val="00494125"/>
    <w:rsid w:val="00495926"/>
    <w:rsid w:val="00496F67"/>
    <w:rsid w:val="004A2850"/>
    <w:rsid w:val="004A30B9"/>
    <w:rsid w:val="004A3CB7"/>
    <w:rsid w:val="004A518F"/>
    <w:rsid w:val="004A5350"/>
    <w:rsid w:val="004A57F2"/>
    <w:rsid w:val="004A5839"/>
    <w:rsid w:val="004A7082"/>
    <w:rsid w:val="004B0A0F"/>
    <w:rsid w:val="004B0B31"/>
    <w:rsid w:val="004B2E64"/>
    <w:rsid w:val="004B5774"/>
    <w:rsid w:val="004B74C7"/>
    <w:rsid w:val="004C1122"/>
    <w:rsid w:val="004C137A"/>
    <w:rsid w:val="004C25A7"/>
    <w:rsid w:val="004C26B4"/>
    <w:rsid w:val="004C42DD"/>
    <w:rsid w:val="004C48D3"/>
    <w:rsid w:val="004C52F3"/>
    <w:rsid w:val="004D11B9"/>
    <w:rsid w:val="004D4709"/>
    <w:rsid w:val="004D503F"/>
    <w:rsid w:val="004E01BD"/>
    <w:rsid w:val="004E37D3"/>
    <w:rsid w:val="004E461B"/>
    <w:rsid w:val="004E4A52"/>
    <w:rsid w:val="004E5DCA"/>
    <w:rsid w:val="004E5EE2"/>
    <w:rsid w:val="004E62B2"/>
    <w:rsid w:val="004F032B"/>
    <w:rsid w:val="004F1017"/>
    <w:rsid w:val="004F20B8"/>
    <w:rsid w:val="004F2F65"/>
    <w:rsid w:val="004F3A1A"/>
    <w:rsid w:val="004F403F"/>
    <w:rsid w:val="004F4A09"/>
    <w:rsid w:val="004F51C4"/>
    <w:rsid w:val="004F7BAD"/>
    <w:rsid w:val="004F7E9C"/>
    <w:rsid w:val="005006BE"/>
    <w:rsid w:val="00500D87"/>
    <w:rsid w:val="00502B17"/>
    <w:rsid w:val="00502E8D"/>
    <w:rsid w:val="005035B8"/>
    <w:rsid w:val="00505C1D"/>
    <w:rsid w:val="00505C23"/>
    <w:rsid w:val="0050664A"/>
    <w:rsid w:val="00506A81"/>
    <w:rsid w:val="005071D8"/>
    <w:rsid w:val="005074A1"/>
    <w:rsid w:val="0051076B"/>
    <w:rsid w:val="00513F03"/>
    <w:rsid w:val="00514639"/>
    <w:rsid w:val="0051469E"/>
    <w:rsid w:val="00515E15"/>
    <w:rsid w:val="005179F4"/>
    <w:rsid w:val="00520836"/>
    <w:rsid w:val="005215EC"/>
    <w:rsid w:val="005219E8"/>
    <w:rsid w:val="00523449"/>
    <w:rsid w:val="00526689"/>
    <w:rsid w:val="00526B6A"/>
    <w:rsid w:val="00526E36"/>
    <w:rsid w:val="005300DC"/>
    <w:rsid w:val="005332D7"/>
    <w:rsid w:val="00534298"/>
    <w:rsid w:val="00534703"/>
    <w:rsid w:val="00535390"/>
    <w:rsid w:val="00535CC9"/>
    <w:rsid w:val="005360EB"/>
    <w:rsid w:val="00537B9F"/>
    <w:rsid w:val="00541203"/>
    <w:rsid w:val="00543D1F"/>
    <w:rsid w:val="00543D4D"/>
    <w:rsid w:val="00544109"/>
    <w:rsid w:val="0054557A"/>
    <w:rsid w:val="00545969"/>
    <w:rsid w:val="00545FD1"/>
    <w:rsid w:val="005507D0"/>
    <w:rsid w:val="005509EA"/>
    <w:rsid w:val="00552AC9"/>
    <w:rsid w:val="0055394D"/>
    <w:rsid w:val="00553B77"/>
    <w:rsid w:val="005540D9"/>
    <w:rsid w:val="005546DF"/>
    <w:rsid w:val="00556129"/>
    <w:rsid w:val="00562A71"/>
    <w:rsid w:val="00562B45"/>
    <w:rsid w:val="00564494"/>
    <w:rsid w:val="0056627B"/>
    <w:rsid w:val="005664C7"/>
    <w:rsid w:val="00566D1D"/>
    <w:rsid w:val="00567290"/>
    <w:rsid w:val="00570820"/>
    <w:rsid w:val="00574FF3"/>
    <w:rsid w:val="00576B85"/>
    <w:rsid w:val="0058002F"/>
    <w:rsid w:val="00580A21"/>
    <w:rsid w:val="005818A9"/>
    <w:rsid w:val="005848BD"/>
    <w:rsid w:val="00585CD5"/>
    <w:rsid w:val="00585DDE"/>
    <w:rsid w:val="00585F4F"/>
    <w:rsid w:val="00590E33"/>
    <w:rsid w:val="0059114F"/>
    <w:rsid w:val="00591C35"/>
    <w:rsid w:val="0059402A"/>
    <w:rsid w:val="005959E6"/>
    <w:rsid w:val="0059747C"/>
    <w:rsid w:val="005974D5"/>
    <w:rsid w:val="00597912"/>
    <w:rsid w:val="005A0C1E"/>
    <w:rsid w:val="005A3C5B"/>
    <w:rsid w:val="005A4814"/>
    <w:rsid w:val="005A54CC"/>
    <w:rsid w:val="005B0172"/>
    <w:rsid w:val="005B0CFF"/>
    <w:rsid w:val="005B225F"/>
    <w:rsid w:val="005B29BF"/>
    <w:rsid w:val="005B2C43"/>
    <w:rsid w:val="005B389D"/>
    <w:rsid w:val="005B6B4F"/>
    <w:rsid w:val="005B75CF"/>
    <w:rsid w:val="005B781F"/>
    <w:rsid w:val="005C1EE1"/>
    <w:rsid w:val="005C2648"/>
    <w:rsid w:val="005C2FB6"/>
    <w:rsid w:val="005C4A65"/>
    <w:rsid w:val="005C4B27"/>
    <w:rsid w:val="005C56FF"/>
    <w:rsid w:val="005C5B83"/>
    <w:rsid w:val="005C65C2"/>
    <w:rsid w:val="005C6A15"/>
    <w:rsid w:val="005C73E5"/>
    <w:rsid w:val="005D0099"/>
    <w:rsid w:val="005D04D0"/>
    <w:rsid w:val="005D08C0"/>
    <w:rsid w:val="005D1222"/>
    <w:rsid w:val="005D24E6"/>
    <w:rsid w:val="005D34D6"/>
    <w:rsid w:val="005D3714"/>
    <w:rsid w:val="005E0DFC"/>
    <w:rsid w:val="005E3F52"/>
    <w:rsid w:val="005E4C69"/>
    <w:rsid w:val="005E51EC"/>
    <w:rsid w:val="005E540F"/>
    <w:rsid w:val="005F2D2E"/>
    <w:rsid w:val="005F2D3E"/>
    <w:rsid w:val="005F325C"/>
    <w:rsid w:val="005F46DB"/>
    <w:rsid w:val="005F4D02"/>
    <w:rsid w:val="005F5D54"/>
    <w:rsid w:val="005F68BE"/>
    <w:rsid w:val="005F7ABC"/>
    <w:rsid w:val="006000AA"/>
    <w:rsid w:val="00601934"/>
    <w:rsid w:val="00601FDE"/>
    <w:rsid w:val="00602369"/>
    <w:rsid w:val="0060290B"/>
    <w:rsid w:val="00603C6B"/>
    <w:rsid w:val="006050B8"/>
    <w:rsid w:val="0060597D"/>
    <w:rsid w:val="00607B03"/>
    <w:rsid w:val="00607FAD"/>
    <w:rsid w:val="00611731"/>
    <w:rsid w:val="00611C20"/>
    <w:rsid w:val="00611F0B"/>
    <w:rsid w:val="0061305C"/>
    <w:rsid w:val="0061648B"/>
    <w:rsid w:val="006166AC"/>
    <w:rsid w:val="00620460"/>
    <w:rsid w:val="00620484"/>
    <w:rsid w:val="006213C5"/>
    <w:rsid w:val="00621C90"/>
    <w:rsid w:val="00623EED"/>
    <w:rsid w:val="0062787E"/>
    <w:rsid w:val="00627994"/>
    <w:rsid w:val="00627F1E"/>
    <w:rsid w:val="00630DB2"/>
    <w:rsid w:val="00630F3A"/>
    <w:rsid w:val="006315A7"/>
    <w:rsid w:val="00633A6A"/>
    <w:rsid w:val="00634517"/>
    <w:rsid w:val="00637840"/>
    <w:rsid w:val="00641687"/>
    <w:rsid w:val="0064310D"/>
    <w:rsid w:val="006431CB"/>
    <w:rsid w:val="0064405B"/>
    <w:rsid w:val="006444CB"/>
    <w:rsid w:val="0065043E"/>
    <w:rsid w:val="00652CEA"/>
    <w:rsid w:val="00653D3D"/>
    <w:rsid w:val="00655BF2"/>
    <w:rsid w:val="00655C43"/>
    <w:rsid w:val="0066030C"/>
    <w:rsid w:val="00661D54"/>
    <w:rsid w:val="006622C7"/>
    <w:rsid w:val="006635B3"/>
    <w:rsid w:val="006657F3"/>
    <w:rsid w:val="00665E1E"/>
    <w:rsid w:val="006709C5"/>
    <w:rsid w:val="00670AB1"/>
    <w:rsid w:val="0067148F"/>
    <w:rsid w:val="00671804"/>
    <w:rsid w:val="00671CFB"/>
    <w:rsid w:val="00671F80"/>
    <w:rsid w:val="00672810"/>
    <w:rsid w:val="00672B8C"/>
    <w:rsid w:val="00672FA0"/>
    <w:rsid w:val="006730FC"/>
    <w:rsid w:val="00673D99"/>
    <w:rsid w:val="006755B1"/>
    <w:rsid w:val="006763E8"/>
    <w:rsid w:val="00676697"/>
    <w:rsid w:val="0068160F"/>
    <w:rsid w:val="0068164A"/>
    <w:rsid w:val="00685858"/>
    <w:rsid w:val="00685C26"/>
    <w:rsid w:val="00687EBE"/>
    <w:rsid w:val="00690480"/>
    <w:rsid w:val="00690AEF"/>
    <w:rsid w:val="006911DA"/>
    <w:rsid w:val="00693D10"/>
    <w:rsid w:val="00694471"/>
    <w:rsid w:val="00694C93"/>
    <w:rsid w:val="00695062"/>
    <w:rsid w:val="00696FAE"/>
    <w:rsid w:val="00697D4E"/>
    <w:rsid w:val="006A18E6"/>
    <w:rsid w:val="006A1ADF"/>
    <w:rsid w:val="006A1B44"/>
    <w:rsid w:val="006A3F16"/>
    <w:rsid w:val="006A4110"/>
    <w:rsid w:val="006A5A36"/>
    <w:rsid w:val="006A6F8D"/>
    <w:rsid w:val="006B036A"/>
    <w:rsid w:val="006B2015"/>
    <w:rsid w:val="006B2293"/>
    <w:rsid w:val="006B2B37"/>
    <w:rsid w:val="006B47E4"/>
    <w:rsid w:val="006C0EF1"/>
    <w:rsid w:val="006C0FCE"/>
    <w:rsid w:val="006C1AD7"/>
    <w:rsid w:val="006C2259"/>
    <w:rsid w:val="006C2F10"/>
    <w:rsid w:val="006C322B"/>
    <w:rsid w:val="006C3C47"/>
    <w:rsid w:val="006C4863"/>
    <w:rsid w:val="006C4BDF"/>
    <w:rsid w:val="006C67C3"/>
    <w:rsid w:val="006C7BEA"/>
    <w:rsid w:val="006D0502"/>
    <w:rsid w:val="006D266D"/>
    <w:rsid w:val="006D2B57"/>
    <w:rsid w:val="006D3391"/>
    <w:rsid w:val="006D339C"/>
    <w:rsid w:val="006D511A"/>
    <w:rsid w:val="006D58E5"/>
    <w:rsid w:val="006D5DF7"/>
    <w:rsid w:val="006D6A4F"/>
    <w:rsid w:val="006D7A93"/>
    <w:rsid w:val="006E1801"/>
    <w:rsid w:val="006E3B0F"/>
    <w:rsid w:val="006E3F42"/>
    <w:rsid w:val="006E4042"/>
    <w:rsid w:val="006E4FA0"/>
    <w:rsid w:val="006E5038"/>
    <w:rsid w:val="006E5281"/>
    <w:rsid w:val="006E6383"/>
    <w:rsid w:val="006E7754"/>
    <w:rsid w:val="006F031B"/>
    <w:rsid w:val="006F0592"/>
    <w:rsid w:val="006F1479"/>
    <w:rsid w:val="006F1938"/>
    <w:rsid w:val="006F31CC"/>
    <w:rsid w:val="006F45B3"/>
    <w:rsid w:val="006F4B6A"/>
    <w:rsid w:val="006F4D1E"/>
    <w:rsid w:val="006F4D4D"/>
    <w:rsid w:val="006F5225"/>
    <w:rsid w:val="006F6089"/>
    <w:rsid w:val="006F6656"/>
    <w:rsid w:val="006F7A09"/>
    <w:rsid w:val="00701068"/>
    <w:rsid w:val="007024B1"/>
    <w:rsid w:val="007025B4"/>
    <w:rsid w:val="00704376"/>
    <w:rsid w:val="00707B6B"/>
    <w:rsid w:val="007105EF"/>
    <w:rsid w:val="007107FA"/>
    <w:rsid w:val="00714FB7"/>
    <w:rsid w:val="00716D3C"/>
    <w:rsid w:val="00720287"/>
    <w:rsid w:val="00720ADD"/>
    <w:rsid w:val="0072358A"/>
    <w:rsid w:val="007259EE"/>
    <w:rsid w:val="007265E6"/>
    <w:rsid w:val="00727C91"/>
    <w:rsid w:val="00732435"/>
    <w:rsid w:val="00733FCE"/>
    <w:rsid w:val="00734CF7"/>
    <w:rsid w:val="007372C3"/>
    <w:rsid w:val="00740E75"/>
    <w:rsid w:val="0074380A"/>
    <w:rsid w:val="00743BE4"/>
    <w:rsid w:val="00743D3A"/>
    <w:rsid w:val="00743F00"/>
    <w:rsid w:val="00744B08"/>
    <w:rsid w:val="0074517F"/>
    <w:rsid w:val="007453D9"/>
    <w:rsid w:val="00746941"/>
    <w:rsid w:val="00746F93"/>
    <w:rsid w:val="00747B92"/>
    <w:rsid w:val="00750DDC"/>
    <w:rsid w:val="0075132E"/>
    <w:rsid w:val="00752EBA"/>
    <w:rsid w:val="00753014"/>
    <w:rsid w:val="0075401B"/>
    <w:rsid w:val="007547AB"/>
    <w:rsid w:val="00754A42"/>
    <w:rsid w:val="00754C1B"/>
    <w:rsid w:val="0075614E"/>
    <w:rsid w:val="00756F5A"/>
    <w:rsid w:val="007576A7"/>
    <w:rsid w:val="0076023E"/>
    <w:rsid w:val="0076119D"/>
    <w:rsid w:val="00762324"/>
    <w:rsid w:val="00763EE8"/>
    <w:rsid w:val="00764158"/>
    <w:rsid w:val="00767D7F"/>
    <w:rsid w:val="00771148"/>
    <w:rsid w:val="007718AF"/>
    <w:rsid w:val="007722AF"/>
    <w:rsid w:val="00772A42"/>
    <w:rsid w:val="00773275"/>
    <w:rsid w:val="0077542E"/>
    <w:rsid w:val="00776F16"/>
    <w:rsid w:val="00777583"/>
    <w:rsid w:val="007779F3"/>
    <w:rsid w:val="00780749"/>
    <w:rsid w:val="007843B0"/>
    <w:rsid w:val="0078552A"/>
    <w:rsid w:val="00787DB0"/>
    <w:rsid w:val="00790E2D"/>
    <w:rsid w:val="0079174D"/>
    <w:rsid w:val="00794A50"/>
    <w:rsid w:val="00795650"/>
    <w:rsid w:val="007956F5"/>
    <w:rsid w:val="007A2518"/>
    <w:rsid w:val="007A30DA"/>
    <w:rsid w:val="007A5C4D"/>
    <w:rsid w:val="007A6E3E"/>
    <w:rsid w:val="007B2BA8"/>
    <w:rsid w:val="007B407C"/>
    <w:rsid w:val="007B5218"/>
    <w:rsid w:val="007B6462"/>
    <w:rsid w:val="007B6708"/>
    <w:rsid w:val="007B675C"/>
    <w:rsid w:val="007B72E5"/>
    <w:rsid w:val="007B749C"/>
    <w:rsid w:val="007B7D6E"/>
    <w:rsid w:val="007C015B"/>
    <w:rsid w:val="007C02B9"/>
    <w:rsid w:val="007C02DB"/>
    <w:rsid w:val="007C046F"/>
    <w:rsid w:val="007C1EDB"/>
    <w:rsid w:val="007C547F"/>
    <w:rsid w:val="007C6E45"/>
    <w:rsid w:val="007C7376"/>
    <w:rsid w:val="007C7B8C"/>
    <w:rsid w:val="007D0A2E"/>
    <w:rsid w:val="007D1A61"/>
    <w:rsid w:val="007D26AE"/>
    <w:rsid w:val="007D28AD"/>
    <w:rsid w:val="007D290D"/>
    <w:rsid w:val="007D4DEF"/>
    <w:rsid w:val="007D58FB"/>
    <w:rsid w:val="007D5EBD"/>
    <w:rsid w:val="007D623A"/>
    <w:rsid w:val="007D6337"/>
    <w:rsid w:val="007D7259"/>
    <w:rsid w:val="007D7BBE"/>
    <w:rsid w:val="007D7CFF"/>
    <w:rsid w:val="007E3F5F"/>
    <w:rsid w:val="007E5784"/>
    <w:rsid w:val="007E6302"/>
    <w:rsid w:val="007F0E68"/>
    <w:rsid w:val="007F12A7"/>
    <w:rsid w:val="007F2678"/>
    <w:rsid w:val="007F27A3"/>
    <w:rsid w:val="007F3565"/>
    <w:rsid w:val="007F50C2"/>
    <w:rsid w:val="007F614E"/>
    <w:rsid w:val="007F6E9C"/>
    <w:rsid w:val="007F7F93"/>
    <w:rsid w:val="00800452"/>
    <w:rsid w:val="00801A84"/>
    <w:rsid w:val="00801D97"/>
    <w:rsid w:val="0080434E"/>
    <w:rsid w:val="00807C8B"/>
    <w:rsid w:val="008102A1"/>
    <w:rsid w:val="00810E77"/>
    <w:rsid w:val="00812607"/>
    <w:rsid w:val="00812E16"/>
    <w:rsid w:val="00813D80"/>
    <w:rsid w:val="0081509C"/>
    <w:rsid w:val="0082032C"/>
    <w:rsid w:val="00822BA4"/>
    <w:rsid w:val="00825310"/>
    <w:rsid w:val="008262A8"/>
    <w:rsid w:val="008269C0"/>
    <w:rsid w:val="008270F8"/>
    <w:rsid w:val="008306D3"/>
    <w:rsid w:val="00833C09"/>
    <w:rsid w:val="0083470D"/>
    <w:rsid w:val="00834835"/>
    <w:rsid w:val="00835A99"/>
    <w:rsid w:val="008403B6"/>
    <w:rsid w:val="00840AAE"/>
    <w:rsid w:val="00841595"/>
    <w:rsid w:val="008417DA"/>
    <w:rsid w:val="00841E85"/>
    <w:rsid w:val="008432D2"/>
    <w:rsid w:val="0084480B"/>
    <w:rsid w:val="00845A21"/>
    <w:rsid w:val="00850B17"/>
    <w:rsid w:val="00851B22"/>
    <w:rsid w:val="00852F20"/>
    <w:rsid w:val="0085394D"/>
    <w:rsid w:val="00860EE5"/>
    <w:rsid w:val="00861634"/>
    <w:rsid w:val="00861903"/>
    <w:rsid w:val="00862F5A"/>
    <w:rsid w:val="00863B49"/>
    <w:rsid w:val="00863D02"/>
    <w:rsid w:val="00864911"/>
    <w:rsid w:val="00864F26"/>
    <w:rsid w:val="008651A6"/>
    <w:rsid w:val="008661F9"/>
    <w:rsid w:val="0086664E"/>
    <w:rsid w:val="00866EDE"/>
    <w:rsid w:val="008677C8"/>
    <w:rsid w:val="00870DD3"/>
    <w:rsid w:val="00870E59"/>
    <w:rsid w:val="00872138"/>
    <w:rsid w:val="00872ADD"/>
    <w:rsid w:val="0087306E"/>
    <w:rsid w:val="00874FCE"/>
    <w:rsid w:val="00875563"/>
    <w:rsid w:val="0087556C"/>
    <w:rsid w:val="00875BA2"/>
    <w:rsid w:val="00876331"/>
    <w:rsid w:val="00876D18"/>
    <w:rsid w:val="00876FA8"/>
    <w:rsid w:val="0089079C"/>
    <w:rsid w:val="00890817"/>
    <w:rsid w:val="00890E3B"/>
    <w:rsid w:val="00891D8D"/>
    <w:rsid w:val="00892FBD"/>
    <w:rsid w:val="0089468A"/>
    <w:rsid w:val="008949DE"/>
    <w:rsid w:val="008952BC"/>
    <w:rsid w:val="0089595C"/>
    <w:rsid w:val="00895B8C"/>
    <w:rsid w:val="0089654F"/>
    <w:rsid w:val="00897566"/>
    <w:rsid w:val="008A0C2D"/>
    <w:rsid w:val="008A2BA3"/>
    <w:rsid w:val="008A3F46"/>
    <w:rsid w:val="008A4A55"/>
    <w:rsid w:val="008A5464"/>
    <w:rsid w:val="008A7121"/>
    <w:rsid w:val="008B39DA"/>
    <w:rsid w:val="008B3DA4"/>
    <w:rsid w:val="008B42BC"/>
    <w:rsid w:val="008B440B"/>
    <w:rsid w:val="008B4789"/>
    <w:rsid w:val="008B4D3B"/>
    <w:rsid w:val="008B4FD5"/>
    <w:rsid w:val="008B5640"/>
    <w:rsid w:val="008B5D6E"/>
    <w:rsid w:val="008B66E4"/>
    <w:rsid w:val="008B6CF1"/>
    <w:rsid w:val="008B7E47"/>
    <w:rsid w:val="008C0E14"/>
    <w:rsid w:val="008C1524"/>
    <w:rsid w:val="008C37CE"/>
    <w:rsid w:val="008C5530"/>
    <w:rsid w:val="008C5936"/>
    <w:rsid w:val="008C6665"/>
    <w:rsid w:val="008D36C3"/>
    <w:rsid w:val="008D6EEE"/>
    <w:rsid w:val="008D73A5"/>
    <w:rsid w:val="008D7840"/>
    <w:rsid w:val="008E1D69"/>
    <w:rsid w:val="008E1DF8"/>
    <w:rsid w:val="008E20EF"/>
    <w:rsid w:val="008E5569"/>
    <w:rsid w:val="008E570D"/>
    <w:rsid w:val="008F0678"/>
    <w:rsid w:val="008F2D23"/>
    <w:rsid w:val="008F442B"/>
    <w:rsid w:val="008F6CF4"/>
    <w:rsid w:val="008F6F0F"/>
    <w:rsid w:val="008F7192"/>
    <w:rsid w:val="008F7AEB"/>
    <w:rsid w:val="008F7CD5"/>
    <w:rsid w:val="00900BE9"/>
    <w:rsid w:val="00902F32"/>
    <w:rsid w:val="009039A1"/>
    <w:rsid w:val="009042DB"/>
    <w:rsid w:val="009048D2"/>
    <w:rsid w:val="00905692"/>
    <w:rsid w:val="00906705"/>
    <w:rsid w:val="00910653"/>
    <w:rsid w:val="00910FA4"/>
    <w:rsid w:val="00911EAE"/>
    <w:rsid w:val="009121AD"/>
    <w:rsid w:val="009121B8"/>
    <w:rsid w:val="009141F3"/>
    <w:rsid w:val="009151EF"/>
    <w:rsid w:val="009155EB"/>
    <w:rsid w:val="0091773B"/>
    <w:rsid w:val="00917E3C"/>
    <w:rsid w:val="00920D78"/>
    <w:rsid w:val="0092298D"/>
    <w:rsid w:val="00925094"/>
    <w:rsid w:val="00926856"/>
    <w:rsid w:val="00926C60"/>
    <w:rsid w:val="0093177C"/>
    <w:rsid w:val="00931E08"/>
    <w:rsid w:val="00933A51"/>
    <w:rsid w:val="00933DFC"/>
    <w:rsid w:val="00933EEF"/>
    <w:rsid w:val="00934D7B"/>
    <w:rsid w:val="0093622A"/>
    <w:rsid w:val="00937984"/>
    <w:rsid w:val="00940754"/>
    <w:rsid w:val="00945748"/>
    <w:rsid w:val="00946F6B"/>
    <w:rsid w:val="009476B2"/>
    <w:rsid w:val="00950214"/>
    <w:rsid w:val="00950476"/>
    <w:rsid w:val="00952D9C"/>
    <w:rsid w:val="00954534"/>
    <w:rsid w:val="00954978"/>
    <w:rsid w:val="00956317"/>
    <w:rsid w:val="00956634"/>
    <w:rsid w:val="00957B0D"/>
    <w:rsid w:val="00960C2A"/>
    <w:rsid w:val="00961CB1"/>
    <w:rsid w:val="00962BAA"/>
    <w:rsid w:val="00962D8A"/>
    <w:rsid w:val="00963449"/>
    <w:rsid w:val="00963DC2"/>
    <w:rsid w:val="00964880"/>
    <w:rsid w:val="00964ADB"/>
    <w:rsid w:val="00964BF9"/>
    <w:rsid w:val="00966596"/>
    <w:rsid w:val="00967821"/>
    <w:rsid w:val="00971256"/>
    <w:rsid w:val="00971605"/>
    <w:rsid w:val="0097172C"/>
    <w:rsid w:val="00971797"/>
    <w:rsid w:val="00971B9F"/>
    <w:rsid w:val="00974232"/>
    <w:rsid w:val="00975601"/>
    <w:rsid w:val="009773A6"/>
    <w:rsid w:val="00980287"/>
    <w:rsid w:val="0098090D"/>
    <w:rsid w:val="009810F2"/>
    <w:rsid w:val="00982091"/>
    <w:rsid w:val="00982FF1"/>
    <w:rsid w:val="00983384"/>
    <w:rsid w:val="00985518"/>
    <w:rsid w:val="0099185D"/>
    <w:rsid w:val="009925B5"/>
    <w:rsid w:val="00994BA5"/>
    <w:rsid w:val="00994DAA"/>
    <w:rsid w:val="0099772A"/>
    <w:rsid w:val="009977B3"/>
    <w:rsid w:val="009A0360"/>
    <w:rsid w:val="009A0963"/>
    <w:rsid w:val="009A31E6"/>
    <w:rsid w:val="009A3276"/>
    <w:rsid w:val="009A670E"/>
    <w:rsid w:val="009A76B1"/>
    <w:rsid w:val="009B19E5"/>
    <w:rsid w:val="009B29D9"/>
    <w:rsid w:val="009B3449"/>
    <w:rsid w:val="009B417D"/>
    <w:rsid w:val="009B5482"/>
    <w:rsid w:val="009B618F"/>
    <w:rsid w:val="009B7AD3"/>
    <w:rsid w:val="009C2994"/>
    <w:rsid w:val="009C3534"/>
    <w:rsid w:val="009C3887"/>
    <w:rsid w:val="009C3F59"/>
    <w:rsid w:val="009C5336"/>
    <w:rsid w:val="009C6962"/>
    <w:rsid w:val="009C75F4"/>
    <w:rsid w:val="009C767C"/>
    <w:rsid w:val="009D08B7"/>
    <w:rsid w:val="009D19E4"/>
    <w:rsid w:val="009D1E45"/>
    <w:rsid w:val="009D2245"/>
    <w:rsid w:val="009D2894"/>
    <w:rsid w:val="009D3059"/>
    <w:rsid w:val="009D4565"/>
    <w:rsid w:val="009E04CD"/>
    <w:rsid w:val="009E1248"/>
    <w:rsid w:val="009E2D3D"/>
    <w:rsid w:val="009E373F"/>
    <w:rsid w:val="009E3BE9"/>
    <w:rsid w:val="009E53D7"/>
    <w:rsid w:val="009E5888"/>
    <w:rsid w:val="009E5F24"/>
    <w:rsid w:val="009E6226"/>
    <w:rsid w:val="009F019A"/>
    <w:rsid w:val="009F13A5"/>
    <w:rsid w:val="009F6327"/>
    <w:rsid w:val="009F6C4F"/>
    <w:rsid w:val="009F7103"/>
    <w:rsid w:val="00A022C0"/>
    <w:rsid w:val="00A035ED"/>
    <w:rsid w:val="00A0609F"/>
    <w:rsid w:val="00A071C5"/>
    <w:rsid w:val="00A10060"/>
    <w:rsid w:val="00A10BD3"/>
    <w:rsid w:val="00A11093"/>
    <w:rsid w:val="00A112C4"/>
    <w:rsid w:val="00A12D99"/>
    <w:rsid w:val="00A12E75"/>
    <w:rsid w:val="00A12FE5"/>
    <w:rsid w:val="00A1390D"/>
    <w:rsid w:val="00A13C14"/>
    <w:rsid w:val="00A14006"/>
    <w:rsid w:val="00A14614"/>
    <w:rsid w:val="00A146DE"/>
    <w:rsid w:val="00A14CB5"/>
    <w:rsid w:val="00A14F41"/>
    <w:rsid w:val="00A15830"/>
    <w:rsid w:val="00A16716"/>
    <w:rsid w:val="00A175BF"/>
    <w:rsid w:val="00A205FA"/>
    <w:rsid w:val="00A21150"/>
    <w:rsid w:val="00A2220E"/>
    <w:rsid w:val="00A22280"/>
    <w:rsid w:val="00A23490"/>
    <w:rsid w:val="00A23FE8"/>
    <w:rsid w:val="00A2577F"/>
    <w:rsid w:val="00A2592E"/>
    <w:rsid w:val="00A269F8"/>
    <w:rsid w:val="00A27A4E"/>
    <w:rsid w:val="00A27DA0"/>
    <w:rsid w:val="00A301BC"/>
    <w:rsid w:val="00A312F3"/>
    <w:rsid w:val="00A318E2"/>
    <w:rsid w:val="00A344A0"/>
    <w:rsid w:val="00A353A0"/>
    <w:rsid w:val="00A36C72"/>
    <w:rsid w:val="00A36EE4"/>
    <w:rsid w:val="00A36F43"/>
    <w:rsid w:val="00A377AD"/>
    <w:rsid w:val="00A4007B"/>
    <w:rsid w:val="00A41430"/>
    <w:rsid w:val="00A42CA3"/>
    <w:rsid w:val="00A46767"/>
    <w:rsid w:val="00A474FA"/>
    <w:rsid w:val="00A515D6"/>
    <w:rsid w:val="00A55C94"/>
    <w:rsid w:val="00A577D4"/>
    <w:rsid w:val="00A57BBE"/>
    <w:rsid w:val="00A60678"/>
    <w:rsid w:val="00A60688"/>
    <w:rsid w:val="00A608CF"/>
    <w:rsid w:val="00A61B52"/>
    <w:rsid w:val="00A64B1B"/>
    <w:rsid w:val="00A64E95"/>
    <w:rsid w:val="00A723A6"/>
    <w:rsid w:val="00A7245D"/>
    <w:rsid w:val="00A72495"/>
    <w:rsid w:val="00A728EC"/>
    <w:rsid w:val="00A739E4"/>
    <w:rsid w:val="00A7566B"/>
    <w:rsid w:val="00A75D83"/>
    <w:rsid w:val="00A80138"/>
    <w:rsid w:val="00A816AA"/>
    <w:rsid w:val="00A81BC7"/>
    <w:rsid w:val="00A81CB6"/>
    <w:rsid w:val="00A81D71"/>
    <w:rsid w:val="00A841F1"/>
    <w:rsid w:val="00A84B66"/>
    <w:rsid w:val="00A85F17"/>
    <w:rsid w:val="00A85F35"/>
    <w:rsid w:val="00A86656"/>
    <w:rsid w:val="00A878AB"/>
    <w:rsid w:val="00A87B9F"/>
    <w:rsid w:val="00A914B8"/>
    <w:rsid w:val="00A91E67"/>
    <w:rsid w:val="00A923B9"/>
    <w:rsid w:val="00A928FE"/>
    <w:rsid w:val="00A933C6"/>
    <w:rsid w:val="00A94687"/>
    <w:rsid w:val="00A946E3"/>
    <w:rsid w:val="00A9574F"/>
    <w:rsid w:val="00A95BD5"/>
    <w:rsid w:val="00A95C6F"/>
    <w:rsid w:val="00A9763F"/>
    <w:rsid w:val="00A9771B"/>
    <w:rsid w:val="00A97780"/>
    <w:rsid w:val="00A979BA"/>
    <w:rsid w:val="00AA0EA3"/>
    <w:rsid w:val="00AA540E"/>
    <w:rsid w:val="00AA5B71"/>
    <w:rsid w:val="00AA73E2"/>
    <w:rsid w:val="00AB03F1"/>
    <w:rsid w:val="00AB0F49"/>
    <w:rsid w:val="00AB1F05"/>
    <w:rsid w:val="00AB3267"/>
    <w:rsid w:val="00AB5BF1"/>
    <w:rsid w:val="00AB71B4"/>
    <w:rsid w:val="00AB760B"/>
    <w:rsid w:val="00AC036B"/>
    <w:rsid w:val="00AC0D9A"/>
    <w:rsid w:val="00AC12B5"/>
    <w:rsid w:val="00AC1BDE"/>
    <w:rsid w:val="00AC1C37"/>
    <w:rsid w:val="00AC21D9"/>
    <w:rsid w:val="00AC2FEB"/>
    <w:rsid w:val="00AC39A4"/>
    <w:rsid w:val="00AC3FF8"/>
    <w:rsid w:val="00AC4A89"/>
    <w:rsid w:val="00AC4EFA"/>
    <w:rsid w:val="00AC6A9E"/>
    <w:rsid w:val="00AC6ECD"/>
    <w:rsid w:val="00AC710B"/>
    <w:rsid w:val="00AC7E41"/>
    <w:rsid w:val="00AD09DC"/>
    <w:rsid w:val="00AD0A0C"/>
    <w:rsid w:val="00AD1BAA"/>
    <w:rsid w:val="00AD1DED"/>
    <w:rsid w:val="00AD2283"/>
    <w:rsid w:val="00AD2978"/>
    <w:rsid w:val="00AD2F6B"/>
    <w:rsid w:val="00AD51EF"/>
    <w:rsid w:val="00AD6989"/>
    <w:rsid w:val="00AD7483"/>
    <w:rsid w:val="00AE010F"/>
    <w:rsid w:val="00AE040B"/>
    <w:rsid w:val="00AE2650"/>
    <w:rsid w:val="00AE31CD"/>
    <w:rsid w:val="00AE3BB5"/>
    <w:rsid w:val="00AE3F83"/>
    <w:rsid w:val="00AE4ACD"/>
    <w:rsid w:val="00AE6310"/>
    <w:rsid w:val="00AE640C"/>
    <w:rsid w:val="00AF13AB"/>
    <w:rsid w:val="00AF14DD"/>
    <w:rsid w:val="00AF2C49"/>
    <w:rsid w:val="00AF42DA"/>
    <w:rsid w:val="00AF4DAD"/>
    <w:rsid w:val="00AF53E0"/>
    <w:rsid w:val="00AF6920"/>
    <w:rsid w:val="00B00B7D"/>
    <w:rsid w:val="00B02505"/>
    <w:rsid w:val="00B025F3"/>
    <w:rsid w:val="00B02B72"/>
    <w:rsid w:val="00B03008"/>
    <w:rsid w:val="00B035E6"/>
    <w:rsid w:val="00B03B41"/>
    <w:rsid w:val="00B06F70"/>
    <w:rsid w:val="00B10A56"/>
    <w:rsid w:val="00B117EB"/>
    <w:rsid w:val="00B1390B"/>
    <w:rsid w:val="00B139AD"/>
    <w:rsid w:val="00B1416B"/>
    <w:rsid w:val="00B15EA2"/>
    <w:rsid w:val="00B16655"/>
    <w:rsid w:val="00B21B21"/>
    <w:rsid w:val="00B226BC"/>
    <w:rsid w:val="00B2308A"/>
    <w:rsid w:val="00B23AEE"/>
    <w:rsid w:val="00B244C3"/>
    <w:rsid w:val="00B259A3"/>
    <w:rsid w:val="00B2618F"/>
    <w:rsid w:val="00B26DAA"/>
    <w:rsid w:val="00B27510"/>
    <w:rsid w:val="00B30EA3"/>
    <w:rsid w:val="00B30F3C"/>
    <w:rsid w:val="00B31EE9"/>
    <w:rsid w:val="00B32052"/>
    <w:rsid w:val="00B32070"/>
    <w:rsid w:val="00B32DFA"/>
    <w:rsid w:val="00B33161"/>
    <w:rsid w:val="00B33500"/>
    <w:rsid w:val="00B35028"/>
    <w:rsid w:val="00B35F52"/>
    <w:rsid w:val="00B3698D"/>
    <w:rsid w:val="00B37CA8"/>
    <w:rsid w:val="00B401D0"/>
    <w:rsid w:val="00B42128"/>
    <w:rsid w:val="00B4283B"/>
    <w:rsid w:val="00B4299F"/>
    <w:rsid w:val="00B500F8"/>
    <w:rsid w:val="00B5071B"/>
    <w:rsid w:val="00B52277"/>
    <w:rsid w:val="00B52981"/>
    <w:rsid w:val="00B52DCD"/>
    <w:rsid w:val="00B63A8E"/>
    <w:rsid w:val="00B65D42"/>
    <w:rsid w:val="00B67A8A"/>
    <w:rsid w:val="00B70FF3"/>
    <w:rsid w:val="00B7102E"/>
    <w:rsid w:val="00B71105"/>
    <w:rsid w:val="00B7169A"/>
    <w:rsid w:val="00B717E2"/>
    <w:rsid w:val="00B7238C"/>
    <w:rsid w:val="00B73404"/>
    <w:rsid w:val="00B73D65"/>
    <w:rsid w:val="00B75D82"/>
    <w:rsid w:val="00B75FD9"/>
    <w:rsid w:val="00B77C95"/>
    <w:rsid w:val="00B77E09"/>
    <w:rsid w:val="00B8011F"/>
    <w:rsid w:val="00B80220"/>
    <w:rsid w:val="00B80CA4"/>
    <w:rsid w:val="00B812A0"/>
    <w:rsid w:val="00B8161D"/>
    <w:rsid w:val="00B8172E"/>
    <w:rsid w:val="00B82190"/>
    <w:rsid w:val="00B82AEB"/>
    <w:rsid w:val="00B82D23"/>
    <w:rsid w:val="00B8366C"/>
    <w:rsid w:val="00B85E34"/>
    <w:rsid w:val="00B87537"/>
    <w:rsid w:val="00B907E5"/>
    <w:rsid w:val="00B90FBB"/>
    <w:rsid w:val="00B91ED5"/>
    <w:rsid w:val="00B920B6"/>
    <w:rsid w:val="00B92729"/>
    <w:rsid w:val="00B941A5"/>
    <w:rsid w:val="00B95FA4"/>
    <w:rsid w:val="00B968FF"/>
    <w:rsid w:val="00B96E3B"/>
    <w:rsid w:val="00B96F44"/>
    <w:rsid w:val="00BA09A3"/>
    <w:rsid w:val="00BA1416"/>
    <w:rsid w:val="00BA2713"/>
    <w:rsid w:val="00BA277B"/>
    <w:rsid w:val="00BA2AEB"/>
    <w:rsid w:val="00BA332F"/>
    <w:rsid w:val="00BA3380"/>
    <w:rsid w:val="00BA3F3D"/>
    <w:rsid w:val="00BA6E12"/>
    <w:rsid w:val="00BA74E1"/>
    <w:rsid w:val="00BB1661"/>
    <w:rsid w:val="00BB1760"/>
    <w:rsid w:val="00BB197B"/>
    <w:rsid w:val="00BB1C35"/>
    <w:rsid w:val="00BB1FDA"/>
    <w:rsid w:val="00BB2B40"/>
    <w:rsid w:val="00BB37B7"/>
    <w:rsid w:val="00BB4991"/>
    <w:rsid w:val="00BC0654"/>
    <w:rsid w:val="00BC0A0C"/>
    <w:rsid w:val="00BC337B"/>
    <w:rsid w:val="00BC383E"/>
    <w:rsid w:val="00BC3C03"/>
    <w:rsid w:val="00BC43D2"/>
    <w:rsid w:val="00BC4BA7"/>
    <w:rsid w:val="00BC7C55"/>
    <w:rsid w:val="00BD2A8A"/>
    <w:rsid w:val="00BD32F4"/>
    <w:rsid w:val="00BD3349"/>
    <w:rsid w:val="00BD348D"/>
    <w:rsid w:val="00BD4025"/>
    <w:rsid w:val="00BD5608"/>
    <w:rsid w:val="00BD6E0A"/>
    <w:rsid w:val="00BD7370"/>
    <w:rsid w:val="00BE10A5"/>
    <w:rsid w:val="00BE3B30"/>
    <w:rsid w:val="00BE4D20"/>
    <w:rsid w:val="00BE5032"/>
    <w:rsid w:val="00BE78FF"/>
    <w:rsid w:val="00BE7ACD"/>
    <w:rsid w:val="00BF0E59"/>
    <w:rsid w:val="00BF2699"/>
    <w:rsid w:val="00BF3EA8"/>
    <w:rsid w:val="00BF524D"/>
    <w:rsid w:val="00BF5EB3"/>
    <w:rsid w:val="00BF7E04"/>
    <w:rsid w:val="00BF7EAB"/>
    <w:rsid w:val="00C019AE"/>
    <w:rsid w:val="00C01A23"/>
    <w:rsid w:val="00C01CA0"/>
    <w:rsid w:val="00C023DA"/>
    <w:rsid w:val="00C027EF"/>
    <w:rsid w:val="00C055D1"/>
    <w:rsid w:val="00C10D49"/>
    <w:rsid w:val="00C12ABD"/>
    <w:rsid w:val="00C12FD9"/>
    <w:rsid w:val="00C14EC4"/>
    <w:rsid w:val="00C15C3C"/>
    <w:rsid w:val="00C15CE0"/>
    <w:rsid w:val="00C161CF"/>
    <w:rsid w:val="00C16E7E"/>
    <w:rsid w:val="00C16F46"/>
    <w:rsid w:val="00C22BC5"/>
    <w:rsid w:val="00C25D0E"/>
    <w:rsid w:val="00C2627F"/>
    <w:rsid w:val="00C2643E"/>
    <w:rsid w:val="00C30C65"/>
    <w:rsid w:val="00C30D73"/>
    <w:rsid w:val="00C30FCD"/>
    <w:rsid w:val="00C31448"/>
    <w:rsid w:val="00C31932"/>
    <w:rsid w:val="00C31C2F"/>
    <w:rsid w:val="00C327B4"/>
    <w:rsid w:val="00C3515B"/>
    <w:rsid w:val="00C35842"/>
    <w:rsid w:val="00C35979"/>
    <w:rsid w:val="00C36483"/>
    <w:rsid w:val="00C367E1"/>
    <w:rsid w:val="00C36BB3"/>
    <w:rsid w:val="00C37ADA"/>
    <w:rsid w:val="00C41736"/>
    <w:rsid w:val="00C459D5"/>
    <w:rsid w:val="00C47140"/>
    <w:rsid w:val="00C47495"/>
    <w:rsid w:val="00C51EC5"/>
    <w:rsid w:val="00C52A0C"/>
    <w:rsid w:val="00C542B0"/>
    <w:rsid w:val="00C561DB"/>
    <w:rsid w:val="00C60145"/>
    <w:rsid w:val="00C60599"/>
    <w:rsid w:val="00C62A4E"/>
    <w:rsid w:val="00C62FD9"/>
    <w:rsid w:val="00C63677"/>
    <w:rsid w:val="00C652B5"/>
    <w:rsid w:val="00C65641"/>
    <w:rsid w:val="00C70525"/>
    <w:rsid w:val="00C70BCE"/>
    <w:rsid w:val="00C72B95"/>
    <w:rsid w:val="00C730DD"/>
    <w:rsid w:val="00C73928"/>
    <w:rsid w:val="00C7706A"/>
    <w:rsid w:val="00C772C0"/>
    <w:rsid w:val="00C80A82"/>
    <w:rsid w:val="00C81980"/>
    <w:rsid w:val="00C826B2"/>
    <w:rsid w:val="00C83AD5"/>
    <w:rsid w:val="00C86357"/>
    <w:rsid w:val="00C8683B"/>
    <w:rsid w:val="00C90CF3"/>
    <w:rsid w:val="00C90EA6"/>
    <w:rsid w:val="00C90F9C"/>
    <w:rsid w:val="00C91360"/>
    <w:rsid w:val="00C91C33"/>
    <w:rsid w:val="00C93F63"/>
    <w:rsid w:val="00C93F9E"/>
    <w:rsid w:val="00C96256"/>
    <w:rsid w:val="00C96712"/>
    <w:rsid w:val="00C97AE7"/>
    <w:rsid w:val="00C97DEB"/>
    <w:rsid w:val="00CA03D2"/>
    <w:rsid w:val="00CA1502"/>
    <w:rsid w:val="00CA1875"/>
    <w:rsid w:val="00CA349E"/>
    <w:rsid w:val="00CA4160"/>
    <w:rsid w:val="00CA67EB"/>
    <w:rsid w:val="00CB1C0B"/>
    <w:rsid w:val="00CB21D2"/>
    <w:rsid w:val="00CB328F"/>
    <w:rsid w:val="00CB41EC"/>
    <w:rsid w:val="00CB45A6"/>
    <w:rsid w:val="00CB6A41"/>
    <w:rsid w:val="00CB6F21"/>
    <w:rsid w:val="00CB7363"/>
    <w:rsid w:val="00CB7388"/>
    <w:rsid w:val="00CC20FE"/>
    <w:rsid w:val="00CC2EEE"/>
    <w:rsid w:val="00CC3133"/>
    <w:rsid w:val="00CC3472"/>
    <w:rsid w:val="00CC3B19"/>
    <w:rsid w:val="00CC5D00"/>
    <w:rsid w:val="00CD0972"/>
    <w:rsid w:val="00CD214A"/>
    <w:rsid w:val="00CD2891"/>
    <w:rsid w:val="00CD5075"/>
    <w:rsid w:val="00CD56E8"/>
    <w:rsid w:val="00CD5AF7"/>
    <w:rsid w:val="00CD6FC9"/>
    <w:rsid w:val="00CD7E38"/>
    <w:rsid w:val="00CD7F6F"/>
    <w:rsid w:val="00CE0573"/>
    <w:rsid w:val="00CE0A4C"/>
    <w:rsid w:val="00CE26DC"/>
    <w:rsid w:val="00CE3965"/>
    <w:rsid w:val="00CE3E99"/>
    <w:rsid w:val="00CE5E19"/>
    <w:rsid w:val="00CF023E"/>
    <w:rsid w:val="00CF08A7"/>
    <w:rsid w:val="00CF1580"/>
    <w:rsid w:val="00CF159C"/>
    <w:rsid w:val="00CF1A4B"/>
    <w:rsid w:val="00CF2F1B"/>
    <w:rsid w:val="00CF3894"/>
    <w:rsid w:val="00CF3F2D"/>
    <w:rsid w:val="00CF61C7"/>
    <w:rsid w:val="00CF64A4"/>
    <w:rsid w:val="00CF7E71"/>
    <w:rsid w:val="00D00986"/>
    <w:rsid w:val="00D06682"/>
    <w:rsid w:val="00D072C2"/>
    <w:rsid w:val="00D07D56"/>
    <w:rsid w:val="00D112CA"/>
    <w:rsid w:val="00D11DEC"/>
    <w:rsid w:val="00D1291C"/>
    <w:rsid w:val="00D13B05"/>
    <w:rsid w:val="00D13D93"/>
    <w:rsid w:val="00D15988"/>
    <w:rsid w:val="00D15AF9"/>
    <w:rsid w:val="00D16237"/>
    <w:rsid w:val="00D162BB"/>
    <w:rsid w:val="00D16497"/>
    <w:rsid w:val="00D16531"/>
    <w:rsid w:val="00D16E46"/>
    <w:rsid w:val="00D16F69"/>
    <w:rsid w:val="00D170A5"/>
    <w:rsid w:val="00D20162"/>
    <w:rsid w:val="00D206A9"/>
    <w:rsid w:val="00D20D1A"/>
    <w:rsid w:val="00D22FC7"/>
    <w:rsid w:val="00D232A0"/>
    <w:rsid w:val="00D25B2E"/>
    <w:rsid w:val="00D26101"/>
    <w:rsid w:val="00D261E1"/>
    <w:rsid w:val="00D26A30"/>
    <w:rsid w:val="00D3084C"/>
    <w:rsid w:val="00D31942"/>
    <w:rsid w:val="00D3362A"/>
    <w:rsid w:val="00D33810"/>
    <w:rsid w:val="00D3645F"/>
    <w:rsid w:val="00D366F0"/>
    <w:rsid w:val="00D400B4"/>
    <w:rsid w:val="00D408E1"/>
    <w:rsid w:val="00D40A2F"/>
    <w:rsid w:val="00D40A78"/>
    <w:rsid w:val="00D42DB2"/>
    <w:rsid w:val="00D43349"/>
    <w:rsid w:val="00D4395B"/>
    <w:rsid w:val="00D43BF2"/>
    <w:rsid w:val="00D44468"/>
    <w:rsid w:val="00D4566D"/>
    <w:rsid w:val="00D45B1F"/>
    <w:rsid w:val="00D4611A"/>
    <w:rsid w:val="00D47CF4"/>
    <w:rsid w:val="00D516BE"/>
    <w:rsid w:val="00D51EAC"/>
    <w:rsid w:val="00D533B7"/>
    <w:rsid w:val="00D54ACB"/>
    <w:rsid w:val="00D55C45"/>
    <w:rsid w:val="00D57A1B"/>
    <w:rsid w:val="00D57D50"/>
    <w:rsid w:val="00D61B4B"/>
    <w:rsid w:val="00D62552"/>
    <w:rsid w:val="00D6415A"/>
    <w:rsid w:val="00D66314"/>
    <w:rsid w:val="00D67200"/>
    <w:rsid w:val="00D7109E"/>
    <w:rsid w:val="00D7130E"/>
    <w:rsid w:val="00D739A9"/>
    <w:rsid w:val="00D7619D"/>
    <w:rsid w:val="00D76256"/>
    <w:rsid w:val="00D76811"/>
    <w:rsid w:val="00D77AF2"/>
    <w:rsid w:val="00D803C0"/>
    <w:rsid w:val="00D8143B"/>
    <w:rsid w:val="00D82FC5"/>
    <w:rsid w:val="00D838FC"/>
    <w:rsid w:val="00D83C53"/>
    <w:rsid w:val="00D83DC6"/>
    <w:rsid w:val="00D8402B"/>
    <w:rsid w:val="00D85252"/>
    <w:rsid w:val="00D85F6E"/>
    <w:rsid w:val="00D860DF"/>
    <w:rsid w:val="00D8727E"/>
    <w:rsid w:val="00D906DB"/>
    <w:rsid w:val="00D90E8B"/>
    <w:rsid w:val="00D9124F"/>
    <w:rsid w:val="00D9171A"/>
    <w:rsid w:val="00D923C2"/>
    <w:rsid w:val="00D92AB9"/>
    <w:rsid w:val="00D950E4"/>
    <w:rsid w:val="00D95CDE"/>
    <w:rsid w:val="00D96FEB"/>
    <w:rsid w:val="00D97034"/>
    <w:rsid w:val="00DA03AF"/>
    <w:rsid w:val="00DA0B8A"/>
    <w:rsid w:val="00DA1E72"/>
    <w:rsid w:val="00DA2064"/>
    <w:rsid w:val="00DA2FFC"/>
    <w:rsid w:val="00DA3D52"/>
    <w:rsid w:val="00DA676F"/>
    <w:rsid w:val="00DB0023"/>
    <w:rsid w:val="00DB0923"/>
    <w:rsid w:val="00DB1FE3"/>
    <w:rsid w:val="00DB38FC"/>
    <w:rsid w:val="00DB4E01"/>
    <w:rsid w:val="00DB57C9"/>
    <w:rsid w:val="00DB64E6"/>
    <w:rsid w:val="00DB7544"/>
    <w:rsid w:val="00DB7FBF"/>
    <w:rsid w:val="00DC0540"/>
    <w:rsid w:val="00DC1A8B"/>
    <w:rsid w:val="00DC3192"/>
    <w:rsid w:val="00DC31C3"/>
    <w:rsid w:val="00DC3CBF"/>
    <w:rsid w:val="00DC5C87"/>
    <w:rsid w:val="00DC5D00"/>
    <w:rsid w:val="00DC5DA0"/>
    <w:rsid w:val="00DC6AC6"/>
    <w:rsid w:val="00DC7C32"/>
    <w:rsid w:val="00DD59E0"/>
    <w:rsid w:val="00DD5ECA"/>
    <w:rsid w:val="00DD6E16"/>
    <w:rsid w:val="00DD701E"/>
    <w:rsid w:val="00DE0093"/>
    <w:rsid w:val="00DE1614"/>
    <w:rsid w:val="00DE1D8A"/>
    <w:rsid w:val="00DE2A7D"/>
    <w:rsid w:val="00DE46C8"/>
    <w:rsid w:val="00DE486D"/>
    <w:rsid w:val="00DE4D79"/>
    <w:rsid w:val="00DE510B"/>
    <w:rsid w:val="00DE56C1"/>
    <w:rsid w:val="00DE6126"/>
    <w:rsid w:val="00DE6EBD"/>
    <w:rsid w:val="00DF0A94"/>
    <w:rsid w:val="00DF3479"/>
    <w:rsid w:val="00DF34DB"/>
    <w:rsid w:val="00DF7266"/>
    <w:rsid w:val="00DF79E5"/>
    <w:rsid w:val="00DF7C73"/>
    <w:rsid w:val="00E000C9"/>
    <w:rsid w:val="00E02622"/>
    <w:rsid w:val="00E026AC"/>
    <w:rsid w:val="00E03CA5"/>
    <w:rsid w:val="00E046F9"/>
    <w:rsid w:val="00E064DA"/>
    <w:rsid w:val="00E07109"/>
    <w:rsid w:val="00E07B72"/>
    <w:rsid w:val="00E10724"/>
    <w:rsid w:val="00E10777"/>
    <w:rsid w:val="00E10BBA"/>
    <w:rsid w:val="00E12B93"/>
    <w:rsid w:val="00E12DA2"/>
    <w:rsid w:val="00E14817"/>
    <w:rsid w:val="00E15DDA"/>
    <w:rsid w:val="00E1613B"/>
    <w:rsid w:val="00E1789F"/>
    <w:rsid w:val="00E17F07"/>
    <w:rsid w:val="00E210A4"/>
    <w:rsid w:val="00E21B06"/>
    <w:rsid w:val="00E22446"/>
    <w:rsid w:val="00E23E12"/>
    <w:rsid w:val="00E24C97"/>
    <w:rsid w:val="00E255D6"/>
    <w:rsid w:val="00E25F5E"/>
    <w:rsid w:val="00E30091"/>
    <w:rsid w:val="00E304B2"/>
    <w:rsid w:val="00E30541"/>
    <w:rsid w:val="00E338F0"/>
    <w:rsid w:val="00E35580"/>
    <w:rsid w:val="00E360E3"/>
    <w:rsid w:val="00E361B0"/>
    <w:rsid w:val="00E365E9"/>
    <w:rsid w:val="00E37513"/>
    <w:rsid w:val="00E37A16"/>
    <w:rsid w:val="00E37D28"/>
    <w:rsid w:val="00E40DD7"/>
    <w:rsid w:val="00E416D1"/>
    <w:rsid w:val="00E41C95"/>
    <w:rsid w:val="00E456D8"/>
    <w:rsid w:val="00E4736F"/>
    <w:rsid w:val="00E52F1A"/>
    <w:rsid w:val="00E5341F"/>
    <w:rsid w:val="00E53FD0"/>
    <w:rsid w:val="00E54F4F"/>
    <w:rsid w:val="00E55314"/>
    <w:rsid w:val="00E5539A"/>
    <w:rsid w:val="00E55DF2"/>
    <w:rsid w:val="00E60001"/>
    <w:rsid w:val="00E6170E"/>
    <w:rsid w:val="00E617B8"/>
    <w:rsid w:val="00E62426"/>
    <w:rsid w:val="00E6465C"/>
    <w:rsid w:val="00E64C94"/>
    <w:rsid w:val="00E66157"/>
    <w:rsid w:val="00E66AEF"/>
    <w:rsid w:val="00E66FC2"/>
    <w:rsid w:val="00E67E9C"/>
    <w:rsid w:val="00E7024B"/>
    <w:rsid w:val="00E70410"/>
    <w:rsid w:val="00E72308"/>
    <w:rsid w:val="00E72506"/>
    <w:rsid w:val="00E7318F"/>
    <w:rsid w:val="00E7359D"/>
    <w:rsid w:val="00E73E94"/>
    <w:rsid w:val="00E74B78"/>
    <w:rsid w:val="00E75BFF"/>
    <w:rsid w:val="00E7652A"/>
    <w:rsid w:val="00E76881"/>
    <w:rsid w:val="00E77026"/>
    <w:rsid w:val="00E772BD"/>
    <w:rsid w:val="00E8051B"/>
    <w:rsid w:val="00E808D4"/>
    <w:rsid w:val="00E81516"/>
    <w:rsid w:val="00E82571"/>
    <w:rsid w:val="00E82812"/>
    <w:rsid w:val="00E85CC0"/>
    <w:rsid w:val="00E8791F"/>
    <w:rsid w:val="00E91241"/>
    <w:rsid w:val="00E92FEB"/>
    <w:rsid w:val="00E942F9"/>
    <w:rsid w:val="00E94A8F"/>
    <w:rsid w:val="00E96916"/>
    <w:rsid w:val="00E96E62"/>
    <w:rsid w:val="00E97399"/>
    <w:rsid w:val="00EA0613"/>
    <w:rsid w:val="00EA0A91"/>
    <w:rsid w:val="00EA16E6"/>
    <w:rsid w:val="00EA1AB9"/>
    <w:rsid w:val="00EA24FE"/>
    <w:rsid w:val="00EA3196"/>
    <w:rsid w:val="00EA3F66"/>
    <w:rsid w:val="00EA421A"/>
    <w:rsid w:val="00EA4FF5"/>
    <w:rsid w:val="00EA5E3D"/>
    <w:rsid w:val="00EA6F75"/>
    <w:rsid w:val="00EA711D"/>
    <w:rsid w:val="00EB05F4"/>
    <w:rsid w:val="00EB1702"/>
    <w:rsid w:val="00EB1840"/>
    <w:rsid w:val="00EB19F3"/>
    <w:rsid w:val="00EB1E2E"/>
    <w:rsid w:val="00EB3BBB"/>
    <w:rsid w:val="00EB3F63"/>
    <w:rsid w:val="00EB5892"/>
    <w:rsid w:val="00EB5A40"/>
    <w:rsid w:val="00EB6383"/>
    <w:rsid w:val="00EC017B"/>
    <w:rsid w:val="00EC0D40"/>
    <w:rsid w:val="00EC6D52"/>
    <w:rsid w:val="00ED0825"/>
    <w:rsid w:val="00ED1033"/>
    <w:rsid w:val="00ED11D8"/>
    <w:rsid w:val="00ED35A5"/>
    <w:rsid w:val="00ED35D1"/>
    <w:rsid w:val="00ED4A0D"/>
    <w:rsid w:val="00ED5087"/>
    <w:rsid w:val="00ED5448"/>
    <w:rsid w:val="00ED65F2"/>
    <w:rsid w:val="00ED7DAD"/>
    <w:rsid w:val="00EE02AF"/>
    <w:rsid w:val="00EE120D"/>
    <w:rsid w:val="00EE299D"/>
    <w:rsid w:val="00EE500A"/>
    <w:rsid w:val="00EE547D"/>
    <w:rsid w:val="00EE72FA"/>
    <w:rsid w:val="00EE7AF1"/>
    <w:rsid w:val="00EF205E"/>
    <w:rsid w:val="00EF4213"/>
    <w:rsid w:val="00EF4274"/>
    <w:rsid w:val="00EF6E53"/>
    <w:rsid w:val="00EF7E2D"/>
    <w:rsid w:val="00F001DB"/>
    <w:rsid w:val="00F00C0A"/>
    <w:rsid w:val="00F01242"/>
    <w:rsid w:val="00F038FF"/>
    <w:rsid w:val="00F03A0C"/>
    <w:rsid w:val="00F05C33"/>
    <w:rsid w:val="00F07A24"/>
    <w:rsid w:val="00F10E44"/>
    <w:rsid w:val="00F113F8"/>
    <w:rsid w:val="00F11FC1"/>
    <w:rsid w:val="00F132FB"/>
    <w:rsid w:val="00F13D67"/>
    <w:rsid w:val="00F14C97"/>
    <w:rsid w:val="00F15D3E"/>
    <w:rsid w:val="00F16473"/>
    <w:rsid w:val="00F167FD"/>
    <w:rsid w:val="00F16D81"/>
    <w:rsid w:val="00F177D9"/>
    <w:rsid w:val="00F2149B"/>
    <w:rsid w:val="00F22BC9"/>
    <w:rsid w:val="00F23231"/>
    <w:rsid w:val="00F23819"/>
    <w:rsid w:val="00F2393C"/>
    <w:rsid w:val="00F24297"/>
    <w:rsid w:val="00F24D9F"/>
    <w:rsid w:val="00F25118"/>
    <w:rsid w:val="00F25E43"/>
    <w:rsid w:val="00F25F12"/>
    <w:rsid w:val="00F26C4E"/>
    <w:rsid w:val="00F27D77"/>
    <w:rsid w:val="00F30270"/>
    <w:rsid w:val="00F31CD1"/>
    <w:rsid w:val="00F3579A"/>
    <w:rsid w:val="00F35AD6"/>
    <w:rsid w:val="00F40401"/>
    <w:rsid w:val="00F41776"/>
    <w:rsid w:val="00F432B2"/>
    <w:rsid w:val="00F438DE"/>
    <w:rsid w:val="00F46510"/>
    <w:rsid w:val="00F4702C"/>
    <w:rsid w:val="00F47BC2"/>
    <w:rsid w:val="00F513F2"/>
    <w:rsid w:val="00F520A5"/>
    <w:rsid w:val="00F52A04"/>
    <w:rsid w:val="00F5383F"/>
    <w:rsid w:val="00F538F6"/>
    <w:rsid w:val="00F555E0"/>
    <w:rsid w:val="00F5638F"/>
    <w:rsid w:val="00F5641B"/>
    <w:rsid w:val="00F569BF"/>
    <w:rsid w:val="00F60283"/>
    <w:rsid w:val="00F6092D"/>
    <w:rsid w:val="00F62563"/>
    <w:rsid w:val="00F65660"/>
    <w:rsid w:val="00F66C28"/>
    <w:rsid w:val="00F66F1F"/>
    <w:rsid w:val="00F674E6"/>
    <w:rsid w:val="00F67AA1"/>
    <w:rsid w:val="00F70E17"/>
    <w:rsid w:val="00F7282E"/>
    <w:rsid w:val="00F77133"/>
    <w:rsid w:val="00F801D3"/>
    <w:rsid w:val="00F82D07"/>
    <w:rsid w:val="00F84795"/>
    <w:rsid w:val="00F84F77"/>
    <w:rsid w:val="00F855EE"/>
    <w:rsid w:val="00F856F3"/>
    <w:rsid w:val="00F8746E"/>
    <w:rsid w:val="00F87B1C"/>
    <w:rsid w:val="00F90032"/>
    <w:rsid w:val="00F914D3"/>
    <w:rsid w:val="00F91F22"/>
    <w:rsid w:val="00F92876"/>
    <w:rsid w:val="00F93395"/>
    <w:rsid w:val="00F9554E"/>
    <w:rsid w:val="00F9587D"/>
    <w:rsid w:val="00F959A0"/>
    <w:rsid w:val="00F97C00"/>
    <w:rsid w:val="00FA159E"/>
    <w:rsid w:val="00FA1843"/>
    <w:rsid w:val="00FA2E59"/>
    <w:rsid w:val="00FA3558"/>
    <w:rsid w:val="00FA3D83"/>
    <w:rsid w:val="00FA6AA1"/>
    <w:rsid w:val="00FB0B47"/>
    <w:rsid w:val="00FB1B8F"/>
    <w:rsid w:val="00FB2861"/>
    <w:rsid w:val="00FB402B"/>
    <w:rsid w:val="00FB560A"/>
    <w:rsid w:val="00FB5AB6"/>
    <w:rsid w:val="00FC0306"/>
    <w:rsid w:val="00FC380A"/>
    <w:rsid w:val="00FC4E8D"/>
    <w:rsid w:val="00FC58CA"/>
    <w:rsid w:val="00FC5CF0"/>
    <w:rsid w:val="00FC691D"/>
    <w:rsid w:val="00FD0789"/>
    <w:rsid w:val="00FD2088"/>
    <w:rsid w:val="00FD2952"/>
    <w:rsid w:val="00FD2C2B"/>
    <w:rsid w:val="00FD4441"/>
    <w:rsid w:val="00FD4E92"/>
    <w:rsid w:val="00FD4F96"/>
    <w:rsid w:val="00FD578A"/>
    <w:rsid w:val="00FD5909"/>
    <w:rsid w:val="00FD69DC"/>
    <w:rsid w:val="00FD7601"/>
    <w:rsid w:val="00FE06AC"/>
    <w:rsid w:val="00FE0A6D"/>
    <w:rsid w:val="00FE0B51"/>
    <w:rsid w:val="00FE1E0B"/>
    <w:rsid w:val="00FE325A"/>
    <w:rsid w:val="00FE5B00"/>
    <w:rsid w:val="00FF0269"/>
    <w:rsid w:val="00FF0D63"/>
    <w:rsid w:val="00FF2473"/>
    <w:rsid w:val="00FF2B92"/>
    <w:rsid w:val="00FF2F9D"/>
    <w:rsid w:val="00FF2FB8"/>
    <w:rsid w:val="00FF39E0"/>
    <w:rsid w:val="00FF3EBF"/>
    <w:rsid w:val="00FF49BC"/>
    <w:rsid w:val="00FF5166"/>
    <w:rsid w:val="00FF5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5B8FC0"/>
  <w15:docId w15:val="{25FE4709-9A4A-4D3E-AD4C-1B081448E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5969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7D28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F35AD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5AD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35AD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35AD6"/>
    <w:rPr>
      <w:rFonts w:ascii="Calibri" w:hAnsi="Calibri" w:cs="Calibri"/>
      <w:noProof/>
    </w:rPr>
  </w:style>
  <w:style w:type="character" w:customStyle="1" w:styleId="citationref">
    <w:name w:val="citationref"/>
    <w:basedOn w:val="DefaultParagraphFont"/>
    <w:rsid w:val="003D5D77"/>
  </w:style>
  <w:style w:type="character" w:styleId="Hyperlink">
    <w:name w:val="Hyperlink"/>
    <w:basedOn w:val="DefaultParagraphFont"/>
    <w:uiPriority w:val="99"/>
    <w:unhideWhenUsed/>
    <w:rsid w:val="003D5D77"/>
    <w:rPr>
      <w:color w:val="0000FF"/>
      <w:u w:val="single"/>
    </w:rPr>
  </w:style>
  <w:style w:type="table" w:styleId="TableGrid">
    <w:name w:val="Table Grid"/>
    <w:basedOn w:val="TableNormal"/>
    <w:uiPriority w:val="59"/>
    <w:rsid w:val="00E24C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61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1B0"/>
  </w:style>
  <w:style w:type="paragraph" w:styleId="Footer">
    <w:name w:val="footer"/>
    <w:basedOn w:val="Normal"/>
    <w:link w:val="FooterChar"/>
    <w:uiPriority w:val="99"/>
    <w:unhideWhenUsed/>
    <w:rsid w:val="00E361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1B0"/>
  </w:style>
  <w:style w:type="character" w:styleId="UnresolvedMention">
    <w:name w:val="Unresolved Mention"/>
    <w:basedOn w:val="DefaultParagraphFont"/>
    <w:uiPriority w:val="99"/>
    <w:semiHidden/>
    <w:unhideWhenUsed/>
    <w:rsid w:val="009151E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6216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1E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E45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596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434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735807-0841-4AAB-AB3C-379AEEFEE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3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adra sys</cp:lastModifiedBy>
  <cp:revision>326</cp:revision>
  <dcterms:created xsi:type="dcterms:W3CDTF">2020-11-01T15:28:00Z</dcterms:created>
  <dcterms:modified xsi:type="dcterms:W3CDTF">2021-10-18T08:52:00Z</dcterms:modified>
</cp:coreProperties>
</file>